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66303" w14:paraId="14F3E127" w14:textId="77777777" w:rsidTr="00B27116">
        <w:tc>
          <w:tcPr>
            <w:tcW w:w="9016" w:type="dxa"/>
            <w:shd w:val="clear" w:color="auto" w:fill="4F81BD"/>
          </w:tcPr>
          <w:p w14:paraId="3CB55E6A" w14:textId="260378A6" w:rsidR="00B66303" w:rsidRDefault="00BE151B" w:rsidP="00974CE8">
            <w:pPr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NNUAL MEETING OF THE</w:t>
            </w:r>
            <w:r w:rsidR="00C275DF" w:rsidRPr="009F4DAF">
              <w:rPr>
                <w:rFonts w:ascii="Arial" w:hAnsi="Arial" w:cs="Arial"/>
                <w:b/>
                <w:color w:val="FFFFFF" w:themeColor="background1"/>
              </w:rPr>
              <w:t xml:space="preserve"> VICTORIA CHAPTER OF</w:t>
            </w:r>
            <w:r w:rsidR="00974CE8">
              <w:rPr>
                <w:rFonts w:ascii="Arial" w:hAnsi="Arial" w:cs="Arial"/>
                <w:b/>
                <w:color w:val="FFFFFF" w:themeColor="background1"/>
              </w:rPr>
              <w:br/>
            </w:r>
            <w:r w:rsidR="00C275DF" w:rsidRPr="009F4DAF">
              <w:rPr>
                <w:rFonts w:ascii="Arial" w:hAnsi="Arial" w:cs="Arial"/>
                <w:b/>
                <w:color w:val="FFFFFF" w:themeColor="background1"/>
              </w:rPr>
              <w:t>LEARNING ENVIRONMENTS AUSTRALASIA</w:t>
            </w:r>
          </w:p>
        </w:tc>
      </w:tr>
    </w:tbl>
    <w:p w14:paraId="1B8FC301" w14:textId="7538D075" w:rsidR="00B66303" w:rsidRPr="002E5C0D" w:rsidRDefault="00B66303" w:rsidP="002E5C0D">
      <w:pPr>
        <w:spacing w:before="60" w:after="6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4" w:space="0" w:color="DBE5F1"/>
          <w:left w:val="single" w:sz="4" w:space="0" w:color="DBE5F1"/>
          <w:bottom w:val="single" w:sz="4" w:space="0" w:color="DBE5F1"/>
          <w:right w:val="single" w:sz="4" w:space="0" w:color="DBE5F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66303" w14:paraId="3D230700" w14:textId="77777777" w:rsidTr="009809C0">
        <w:tc>
          <w:tcPr>
            <w:tcW w:w="9016" w:type="dxa"/>
            <w:shd w:val="clear" w:color="auto" w:fill="DBE5F1"/>
          </w:tcPr>
          <w:p w14:paraId="2AE8B98C" w14:textId="5564AC8E" w:rsidR="00B66303" w:rsidRDefault="00BE151B" w:rsidP="00815EC5">
            <w:pPr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NNUAL MEETING AGENDA</w:t>
            </w:r>
          </w:p>
        </w:tc>
      </w:tr>
    </w:tbl>
    <w:p w14:paraId="2F71DD5E" w14:textId="77777777" w:rsidR="00B66303" w:rsidRPr="002E5C0D" w:rsidRDefault="00B66303" w:rsidP="005F6448">
      <w:pPr>
        <w:spacing w:before="0"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077FA" w:rsidRPr="002237AE" w14:paraId="1665A122" w14:textId="77777777">
        <w:tc>
          <w:tcPr>
            <w:tcW w:w="9016" w:type="dxa"/>
          </w:tcPr>
          <w:p w14:paraId="745ECA81" w14:textId="20601AC3" w:rsidR="00B30B0C" w:rsidRPr="00B30B0C" w:rsidRDefault="00BE151B" w:rsidP="00B30B0C">
            <w:pPr>
              <w:pStyle w:val="Heading3"/>
              <w:pBdr>
                <w:top w:val="none" w:sz="0" w:space="0" w:color="auto"/>
                <w:left w:val="none" w:sz="0" w:space="0" w:color="auto"/>
              </w:pBdr>
              <w:spacing w:before="60" w:after="60"/>
              <w:rPr>
                <w:rFonts w:ascii="Arial" w:hAnsi="Arial" w:cs="Arial"/>
                <w:b/>
                <w:color w:val="4F81BD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F81BD"/>
                <w:sz w:val="20"/>
                <w:szCs w:val="20"/>
              </w:rPr>
              <w:t>THURSDAY 9</w:t>
            </w:r>
            <w:r w:rsidRPr="00BE151B">
              <w:rPr>
                <w:rFonts w:ascii="Arial" w:hAnsi="Arial" w:cs="Arial"/>
                <w:b/>
                <w:color w:val="4F81BD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color w:val="4F81BD"/>
                <w:sz w:val="20"/>
                <w:szCs w:val="20"/>
              </w:rPr>
              <w:t xml:space="preserve"> NOVEMBER 2023</w:t>
            </w:r>
          </w:p>
          <w:p w14:paraId="533E418D" w14:textId="0D6071C2" w:rsidR="00B30B0C" w:rsidRPr="00B30B0C" w:rsidRDefault="00DB2195" w:rsidP="00B30B0C">
            <w:r w:rsidRPr="00B30B0C">
              <w:rPr>
                <w:rFonts w:ascii="Arial" w:hAnsi="Arial" w:cs="Arial"/>
                <w:b/>
                <w:caps/>
                <w:color w:val="4F81BD"/>
                <w:spacing w:val="15"/>
              </w:rPr>
              <w:t>VENUE:</w:t>
            </w:r>
            <w:r>
              <w:rPr>
                <w:rFonts w:ascii="Arial" w:hAnsi="Arial" w:cs="Arial"/>
                <w:b/>
                <w:caps/>
                <w:color w:val="4F81BD"/>
                <w:spacing w:val="15"/>
              </w:rPr>
              <w:t xml:space="preserve"> </w:t>
            </w:r>
            <w:r w:rsidR="00BE151B">
              <w:rPr>
                <w:rFonts w:ascii="Arial" w:hAnsi="Arial" w:cs="Arial"/>
                <w:b/>
                <w:caps/>
                <w:color w:val="4F81BD"/>
                <w:spacing w:val="15"/>
              </w:rPr>
              <w:t>CRAFT &amp; CO</w:t>
            </w:r>
            <w:r w:rsidR="00E41677">
              <w:rPr>
                <w:rFonts w:ascii="Arial" w:hAnsi="Arial" w:cs="Arial"/>
                <w:b/>
                <w:caps/>
                <w:color w:val="4F81BD"/>
                <w:spacing w:val="15"/>
              </w:rPr>
              <w:t xml:space="preserve"> - </w:t>
            </w:r>
            <w:r w:rsidR="00E41677" w:rsidRPr="00E41677">
              <w:rPr>
                <w:rFonts w:ascii="Arial" w:hAnsi="Arial" w:cs="Arial"/>
                <w:b/>
                <w:caps/>
                <w:color w:val="4F81BD"/>
                <w:spacing w:val="15"/>
              </w:rPr>
              <w:t>390 Smith St, Collingwood VIC 3066</w:t>
            </w:r>
          </w:p>
        </w:tc>
      </w:tr>
    </w:tbl>
    <w:p w14:paraId="602A605A" w14:textId="77777777" w:rsidR="001639E9" w:rsidRDefault="001639E9" w:rsidP="00B81290">
      <w:pPr>
        <w:spacing w:before="60" w:after="6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6"/>
        <w:gridCol w:w="6700"/>
        <w:gridCol w:w="1650"/>
      </w:tblGrid>
      <w:tr w:rsidR="00336611" w:rsidRPr="002237AE" w14:paraId="71ED8A58" w14:textId="77777777" w:rsidTr="00812434">
        <w:trPr>
          <w:cantSplit/>
          <w:tblHeader/>
        </w:trPr>
        <w:tc>
          <w:tcPr>
            <w:tcW w:w="66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4F81BD"/>
          </w:tcPr>
          <w:p w14:paraId="56DC8BEC" w14:textId="77777777" w:rsidR="00336611" w:rsidRPr="00E247DE" w:rsidRDefault="00336611" w:rsidP="00567E6E">
            <w:pPr>
              <w:spacing w:before="60" w:after="60"/>
              <w:ind w:right="-32"/>
              <w:rPr>
                <w:rFonts w:ascii="Arial" w:hAnsi="Arial" w:cs="Arial"/>
                <w:b/>
                <w:caps/>
                <w:color w:val="FFFFFF" w:themeColor="background1"/>
              </w:rPr>
            </w:pPr>
            <w:r w:rsidRPr="00E247DE">
              <w:rPr>
                <w:rFonts w:ascii="Arial" w:hAnsi="Arial" w:cs="Arial"/>
                <w:b/>
                <w:caps/>
                <w:color w:val="FFFFFF" w:themeColor="background1"/>
              </w:rPr>
              <w:t>No.</w:t>
            </w:r>
          </w:p>
        </w:tc>
        <w:tc>
          <w:tcPr>
            <w:tcW w:w="67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4F81BD"/>
          </w:tcPr>
          <w:p w14:paraId="65F0C22F" w14:textId="77777777" w:rsidR="00336611" w:rsidRPr="00E247DE" w:rsidRDefault="00336611" w:rsidP="00567E6E">
            <w:pPr>
              <w:spacing w:before="60" w:after="60"/>
              <w:rPr>
                <w:rFonts w:ascii="Arial" w:hAnsi="Arial" w:cs="Arial"/>
                <w:b/>
                <w:caps/>
                <w:color w:val="FFFFFF" w:themeColor="background1"/>
              </w:rPr>
            </w:pPr>
            <w:r w:rsidRPr="00E247DE">
              <w:rPr>
                <w:rFonts w:ascii="Arial" w:hAnsi="Arial" w:cs="Arial"/>
                <w:b/>
                <w:caps/>
                <w:color w:val="FFFFFF" w:themeColor="background1"/>
              </w:rPr>
              <w:t>Item</w:t>
            </w:r>
          </w:p>
        </w:tc>
        <w:tc>
          <w:tcPr>
            <w:tcW w:w="1650" w:type="dxa"/>
            <w:tcBorders>
              <w:left w:val="single" w:sz="4" w:space="0" w:color="auto"/>
              <w:bottom w:val="single" w:sz="4" w:space="0" w:color="auto"/>
            </w:tcBorders>
            <w:shd w:val="clear" w:color="auto" w:fill="4F81BD"/>
          </w:tcPr>
          <w:p w14:paraId="60568307" w14:textId="77777777" w:rsidR="00336611" w:rsidRPr="00E247DE" w:rsidRDefault="00336611" w:rsidP="00567E6E">
            <w:pPr>
              <w:spacing w:before="60" w:after="60"/>
              <w:rPr>
                <w:rFonts w:ascii="Arial" w:hAnsi="Arial" w:cs="Arial"/>
                <w:b/>
                <w:caps/>
                <w:color w:val="FFFFFF" w:themeColor="background1"/>
              </w:rPr>
            </w:pPr>
            <w:r w:rsidRPr="00E247DE">
              <w:rPr>
                <w:rFonts w:ascii="Arial" w:hAnsi="Arial" w:cs="Arial"/>
                <w:b/>
                <w:caps/>
                <w:color w:val="FFFFFF" w:themeColor="background1"/>
              </w:rPr>
              <w:t>Action</w:t>
            </w:r>
          </w:p>
        </w:tc>
      </w:tr>
      <w:tr w:rsidR="007D0EE3" w:rsidRPr="002237AE" w14:paraId="47D4C1DB" w14:textId="77777777" w:rsidTr="00812434">
        <w:trPr>
          <w:cantSplit/>
          <w:trHeight w:val="985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06F9A" w14:textId="7D2D8134" w:rsidR="007D0EE3" w:rsidRPr="00E247DE" w:rsidRDefault="007D0EE3" w:rsidP="00F03BE7">
            <w:pPr>
              <w:spacing w:before="60" w:after="60"/>
              <w:rPr>
                <w:rFonts w:ascii="Arial" w:hAnsi="Arial" w:cs="Arial"/>
                <w:b/>
                <w:caps/>
                <w:color w:val="4F81BD"/>
              </w:rPr>
            </w:pPr>
            <w:r w:rsidRPr="00E247DE">
              <w:rPr>
                <w:rFonts w:ascii="Arial" w:hAnsi="Arial" w:cs="Arial"/>
                <w:b/>
                <w:caps/>
                <w:color w:val="4F81BD"/>
              </w:rPr>
              <w:t>1.0</w:t>
            </w:r>
          </w:p>
        </w:tc>
        <w:tc>
          <w:tcPr>
            <w:tcW w:w="6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18EC" w14:textId="618221C2" w:rsidR="007D0EE3" w:rsidRPr="00F03BE7" w:rsidRDefault="00F03BE7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ent &amp; Apologies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6F57E" w14:textId="68FBEFA1" w:rsidR="007D0EE3" w:rsidRPr="00E247DE" w:rsidRDefault="00F03BE7" w:rsidP="00F03BE7">
            <w:pPr>
              <w:spacing w:before="60" w:after="60"/>
              <w:rPr>
                <w:rFonts w:ascii="Arial" w:hAnsi="Arial" w:cs="Arial"/>
                <w:color w:val="4F81BD"/>
              </w:rPr>
            </w:pPr>
            <w:r w:rsidRPr="00F03BE7">
              <w:rPr>
                <w:rFonts w:ascii="Arial" w:hAnsi="Arial" w:cs="Arial"/>
              </w:rPr>
              <w:t>Scott Alterator</w:t>
            </w:r>
          </w:p>
        </w:tc>
      </w:tr>
      <w:tr w:rsidR="005E558D" w:rsidRPr="002237AE" w14:paraId="6E0E1E1A" w14:textId="77777777" w:rsidTr="00812434">
        <w:trPr>
          <w:cantSplit/>
          <w:trHeight w:val="985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71FF4" w14:textId="16C94F5C" w:rsidR="005E558D" w:rsidRPr="00E247DE" w:rsidRDefault="005E558D" w:rsidP="00F03BE7">
            <w:pPr>
              <w:spacing w:before="60" w:after="60"/>
              <w:rPr>
                <w:rFonts w:ascii="Arial" w:hAnsi="Arial" w:cs="Arial"/>
                <w:color w:val="4F81BD"/>
              </w:rPr>
            </w:pPr>
            <w:r w:rsidRPr="00E247DE">
              <w:rPr>
                <w:rFonts w:ascii="Arial" w:hAnsi="Arial" w:cs="Arial"/>
                <w:b/>
                <w:caps/>
                <w:color w:val="4F81BD"/>
              </w:rPr>
              <w:t>2.0</w:t>
            </w:r>
          </w:p>
        </w:tc>
        <w:tc>
          <w:tcPr>
            <w:tcW w:w="6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18757" w14:textId="40E8B57F" w:rsidR="006567E1" w:rsidRPr="00E247DE" w:rsidRDefault="006567E1" w:rsidP="00F03BE7">
            <w:pPr>
              <w:spacing w:before="60" w:after="60"/>
              <w:rPr>
                <w:rFonts w:ascii="Arial" w:hAnsi="Arial" w:cs="Arial"/>
                <w:color w:val="4F81BD"/>
              </w:rPr>
            </w:pPr>
            <w:r w:rsidRPr="006567E1">
              <w:rPr>
                <w:rFonts w:ascii="Arial" w:hAnsi="Arial" w:cs="Arial"/>
              </w:rPr>
              <w:t>Confirmation of the Minutes of the 2022 Annual Meeting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1FB30" w14:textId="7ED4F263" w:rsidR="005E558D" w:rsidRPr="00E247DE" w:rsidRDefault="006567E1" w:rsidP="00F03BE7">
            <w:pPr>
              <w:spacing w:before="60" w:after="60"/>
              <w:rPr>
                <w:rFonts w:ascii="Arial" w:hAnsi="Arial" w:cs="Arial"/>
                <w:color w:val="4F81BD"/>
              </w:rPr>
            </w:pPr>
            <w:r w:rsidRPr="00F03BE7">
              <w:rPr>
                <w:rFonts w:ascii="Arial" w:hAnsi="Arial" w:cs="Arial"/>
              </w:rPr>
              <w:t>Scott Alterator</w:t>
            </w:r>
          </w:p>
        </w:tc>
      </w:tr>
      <w:tr w:rsidR="00C83050" w:rsidRPr="002237AE" w14:paraId="51CB3147" w14:textId="77777777" w:rsidTr="00812434">
        <w:trPr>
          <w:cantSplit/>
          <w:trHeight w:val="985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F72E3" w14:textId="43E828BC" w:rsidR="00C83050" w:rsidRPr="00E247DE" w:rsidRDefault="00C83050" w:rsidP="00F03BE7">
            <w:pPr>
              <w:spacing w:before="60" w:after="60"/>
              <w:rPr>
                <w:rFonts w:ascii="Arial" w:hAnsi="Arial" w:cs="Arial"/>
                <w:b/>
                <w:caps/>
                <w:color w:val="4F81BD"/>
              </w:rPr>
            </w:pPr>
            <w:r>
              <w:rPr>
                <w:rFonts w:ascii="Arial" w:hAnsi="Arial" w:cs="Arial"/>
                <w:b/>
                <w:caps/>
                <w:color w:val="4F81BD"/>
              </w:rPr>
              <w:t>3.0</w:t>
            </w:r>
          </w:p>
        </w:tc>
        <w:tc>
          <w:tcPr>
            <w:tcW w:w="6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74BC" w14:textId="2F16BBBB" w:rsidR="00C83050" w:rsidRPr="006567E1" w:rsidRDefault="00C83050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nual Report from the Chair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63D52" w14:textId="1CF68D1B" w:rsidR="00C83050" w:rsidRPr="00F03BE7" w:rsidRDefault="00C83050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ott Alterator</w:t>
            </w:r>
          </w:p>
        </w:tc>
      </w:tr>
      <w:tr w:rsidR="00C83050" w:rsidRPr="002237AE" w14:paraId="28F27472" w14:textId="77777777" w:rsidTr="00812434">
        <w:trPr>
          <w:cantSplit/>
          <w:trHeight w:val="970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FC68" w14:textId="75EDFFFD" w:rsidR="00C83050" w:rsidRPr="00E247DE" w:rsidRDefault="00C83050" w:rsidP="00F03BE7">
            <w:pPr>
              <w:spacing w:before="60" w:after="60"/>
              <w:rPr>
                <w:rFonts w:ascii="Arial" w:hAnsi="Arial" w:cs="Arial"/>
                <w:b/>
                <w:caps/>
                <w:color w:val="4F81BD"/>
              </w:rPr>
            </w:pPr>
            <w:r>
              <w:rPr>
                <w:rFonts w:ascii="Arial" w:hAnsi="Arial" w:cs="Arial"/>
                <w:b/>
                <w:caps/>
                <w:color w:val="4F81BD"/>
              </w:rPr>
              <w:t>4.0</w:t>
            </w:r>
          </w:p>
        </w:tc>
        <w:tc>
          <w:tcPr>
            <w:tcW w:w="6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91673" w14:textId="3B00745F" w:rsidR="00C83050" w:rsidRPr="0091017B" w:rsidRDefault="00C83050" w:rsidP="00F03BE7">
            <w:pPr>
              <w:spacing w:before="60" w:after="60"/>
              <w:rPr>
                <w:rFonts w:ascii="Arial" w:hAnsi="Arial" w:cs="Arial"/>
                <w:b/>
                <w:caps/>
                <w:color w:val="4F81BD"/>
              </w:rPr>
            </w:pPr>
            <w:r>
              <w:rPr>
                <w:rFonts w:ascii="Arial" w:hAnsi="Arial" w:cs="Arial"/>
              </w:rPr>
              <w:t xml:space="preserve">Annual Report from the </w:t>
            </w:r>
            <w:r>
              <w:rPr>
                <w:rFonts w:ascii="Arial" w:hAnsi="Arial" w:cs="Arial"/>
              </w:rPr>
              <w:t>Treasurer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EE635" w14:textId="33DAB2EA" w:rsidR="00C83050" w:rsidRDefault="00C83050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ohnsen Lim</w:t>
            </w:r>
          </w:p>
        </w:tc>
      </w:tr>
      <w:tr w:rsidR="00C83050" w:rsidRPr="002237AE" w14:paraId="7F2E0726" w14:textId="77777777" w:rsidTr="00812434">
        <w:trPr>
          <w:cantSplit/>
          <w:trHeight w:val="970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46B7" w14:textId="59BA6834" w:rsidR="00C83050" w:rsidRDefault="00C83050" w:rsidP="00F03BE7">
            <w:pPr>
              <w:spacing w:before="60" w:after="60"/>
              <w:rPr>
                <w:rFonts w:ascii="Arial" w:hAnsi="Arial" w:cs="Arial"/>
                <w:b/>
                <w:caps/>
                <w:color w:val="4F81BD"/>
              </w:rPr>
            </w:pPr>
            <w:r>
              <w:rPr>
                <w:rFonts w:ascii="Arial" w:hAnsi="Arial" w:cs="Arial"/>
                <w:b/>
                <w:caps/>
                <w:color w:val="4F81BD"/>
              </w:rPr>
              <w:t>5.0</w:t>
            </w:r>
          </w:p>
        </w:tc>
        <w:tc>
          <w:tcPr>
            <w:tcW w:w="6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4746B" w14:textId="77777777" w:rsidR="00C83050" w:rsidRDefault="00C81774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mittee Elections </w:t>
            </w:r>
          </w:p>
          <w:p w14:paraId="24DB22B0" w14:textId="77777777" w:rsidR="00C81774" w:rsidRDefault="00C81774" w:rsidP="00C81774">
            <w:pPr>
              <w:pStyle w:val="ListParagraph"/>
              <w:numPr>
                <w:ilvl w:val="0"/>
                <w:numId w:val="38"/>
              </w:num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024 / 2025 Victorian Chapter Committee Members </w:t>
            </w:r>
          </w:p>
          <w:p w14:paraId="4FF2BDFC" w14:textId="15D2EAEB" w:rsidR="00C81774" w:rsidRPr="00C81774" w:rsidRDefault="00C81774" w:rsidP="00C81774">
            <w:pPr>
              <w:pStyle w:val="ListParagraph"/>
              <w:numPr>
                <w:ilvl w:val="0"/>
                <w:numId w:val="38"/>
              </w:num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ir Elect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F4EC7" w14:textId="236EBC30" w:rsidR="00C83050" w:rsidRDefault="00C81774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ily Flint</w:t>
            </w:r>
          </w:p>
        </w:tc>
      </w:tr>
      <w:tr w:rsidR="00C83050" w:rsidRPr="002237AE" w14:paraId="5169737F" w14:textId="77777777" w:rsidTr="00812434">
        <w:trPr>
          <w:cantSplit/>
          <w:trHeight w:val="970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F11CC" w14:textId="17899CF4" w:rsidR="00C83050" w:rsidRDefault="00C81774" w:rsidP="00F03BE7">
            <w:pPr>
              <w:spacing w:before="60" w:after="60"/>
              <w:rPr>
                <w:rFonts w:ascii="Arial" w:hAnsi="Arial" w:cs="Arial"/>
                <w:b/>
                <w:caps/>
                <w:color w:val="4F81BD"/>
              </w:rPr>
            </w:pPr>
            <w:r>
              <w:rPr>
                <w:rFonts w:ascii="Arial" w:hAnsi="Arial" w:cs="Arial"/>
                <w:b/>
                <w:caps/>
                <w:color w:val="4F81BD"/>
              </w:rPr>
              <w:t>6.0</w:t>
            </w:r>
          </w:p>
        </w:tc>
        <w:tc>
          <w:tcPr>
            <w:tcW w:w="6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4ACC8" w14:textId="77777777" w:rsidR="00C83050" w:rsidRDefault="00335C8A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ther Business: </w:t>
            </w:r>
          </w:p>
          <w:p w14:paraId="025A7A3B" w14:textId="78A88CF5" w:rsidR="00335C8A" w:rsidRPr="00335C8A" w:rsidRDefault="00335C8A" w:rsidP="00335C8A">
            <w:pPr>
              <w:pStyle w:val="ListParagraph"/>
              <w:numPr>
                <w:ilvl w:val="0"/>
                <w:numId w:val="40"/>
              </w:num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ndover to 2024 / 2025 Victorian Chapter Chair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FE8F9" w14:textId="4D15A0D1" w:rsidR="00C83050" w:rsidRDefault="00335C8A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ott Alterator / Georgi Fairley</w:t>
            </w:r>
          </w:p>
        </w:tc>
      </w:tr>
      <w:tr w:rsidR="00C83050" w:rsidRPr="002237AE" w14:paraId="7278D6E5" w14:textId="77777777" w:rsidTr="00812434">
        <w:trPr>
          <w:cantSplit/>
          <w:trHeight w:val="970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0B437" w14:textId="5209C00D" w:rsidR="00C83050" w:rsidRDefault="00335C8A" w:rsidP="00F03BE7">
            <w:pPr>
              <w:spacing w:before="60" w:after="60"/>
              <w:rPr>
                <w:rFonts w:ascii="Arial" w:hAnsi="Arial" w:cs="Arial"/>
                <w:b/>
                <w:caps/>
                <w:color w:val="4F81BD"/>
              </w:rPr>
            </w:pPr>
            <w:r>
              <w:rPr>
                <w:rFonts w:ascii="Arial" w:hAnsi="Arial" w:cs="Arial"/>
                <w:b/>
                <w:caps/>
                <w:color w:val="4F81BD"/>
              </w:rPr>
              <w:t>7.0</w:t>
            </w:r>
          </w:p>
        </w:tc>
        <w:tc>
          <w:tcPr>
            <w:tcW w:w="6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E7D18" w14:textId="56ABAE20" w:rsidR="00C83050" w:rsidRDefault="00812434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clusion of Annual Meeting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1D6C4" w14:textId="7AD57DB4" w:rsidR="00C83050" w:rsidRDefault="00812434" w:rsidP="00F03BE7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orgi Fairley</w:t>
            </w:r>
          </w:p>
        </w:tc>
      </w:tr>
    </w:tbl>
    <w:p w14:paraId="670785B0" w14:textId="77777777" w:rsidR="00336611" w:rsidRPr="00336611" w:rsidRDefault="00336611" w:rsidP="00464318">
      <w:pPr>
        <w:spacing w:before="0" w:after="0"/>
        <w:rPr>
          <w:rFonts w:ascii="Arial" w:hAnsi="Arial" w:cs="Arial"/>
        </w:rPr>
      </w:pPr>
    </w:p>
    <w:sectPr w:rsidR="00336611" w:rsidRPr="00336611" w:rsidSect="005E044E">
      <w:headerReference w:type="default" r:id="rId11"/>
      <w:headerReference w:type="first" r:id="rId12"/>
      <w:pgSz w:w="11906" w:h="16838"/>
      <w:pgMar w:top="992" w:right="1440" w:bottom="567" w:left="1440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6C90F" w14:textId="77777777" w:rsidR="006A6078" w:rsidRDefault="006A6078" w:rsidP="008410BD">
      <w:pPr>
        <w:spacing w:before="0" w:after="0" w:line="240" w:lineRule="auto"/>
      </w:pPr>
      <w:r>
        <w:separator/>
      </w:r>
    </w:p>
  </w:endnote>
  <w:endnote w:type="continuationSeparator" w:id="0">
    <w:p w14:paraId="056EA963" w14:textId="77777777" w:rsidR="006A6078" w:rsidRDefault="006A6078" w:rsidP="008410BD">
      <w:pPr>
        <w:spacing w:before="0" w:after="0" w:line="240" w:lineRule="auto"/>
      </w:pPr>
      <w:r>
        <w:continuationSeparator/>
      </w:r>
    </w:p>
  </w:endnote>
  <w:endnote w:type="continuationNotice" w:id="1">
    <w:p w14:paraId="19724756" w14:textId="77777777" w:rsidR="006A6078" w:rsidRDefault="006A607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EEF51" w14:textId="77777777" w:rsidR="006A6078" w:rsidRDefault="006A6078" w:rsidP="008410BD">
      <w:pPr>
        <w:spacing w:before="0" w:after="0" w:line="240" w:lineRule="auto"/>
      </w:pPr>
      <w:r>
        <w:separator/>
      </w:r>
    </w:p>
  </w:footnote>
  <w:footnote w:type="continuationSeparator" w:id="0">
    <w:p w14:paraId="2F939675" w14:textId="77777777" w:rsidR="006A6078" w:rsidRDefault="006A6078" w:rsidP="008410BD">
      <w:pPr>
        <w:spacing w:before="0" w:after="0" w:line="240" w:lineRule="auto"/>
      </w:pPr>
      <w:r>
        <w:continuationSeparator/>
      </w:r>
    </w:p>
  </w:footnote>
  <w:footnote w:type="continuationNotice" w:id="1">
    <w:p w14:paraId="3212045C" w14:textId="77777777" w:rsidR="006A6078" w:rsidRDefault="006A607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65CF0" w14:textId="05F5BA8E" w:rsidR="00291D03" w:rsidRDefault="006F6E88" w:rsidP="006D5679">
    <w:pPr>
      <w:pStyle w:val="Header"/>
      <w:spacing w:after="200"/>
      <w:jc w:val="right"/>
    </w:pPr>
    <w:r>
      <w:rPr>
        <w:noProof/>
        <w:lang w:eastAsia="en-AU" w:bidi="ar-SA"/>
      </w:rPr>
      <w:drawing>
        <wp:inline distT="0" distB="0" distL="0" distR="0" wp14:anchorId="5CD13F53" wp14:editId="627748F0">
          <wp:extent cx="2153257" cy="9000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ARNING-ENVIRONMENT-LOGO_VI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3257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AE4B8" w14:textId="40F1B613" w:rsidR="00966E0E" w:rsidRDefault="006F6E88" w:rsidP="006D5679">
    <w:pPr>
      <w:pStyle w:val="Header"/>
      <w:spacing w:after="200"/>
      <w:jc w:val="right"/>
    </w:pPr>
    <w:r>
      <w:rPr>
        <w:noProof/>
        <w:lang w:eastAsia="en-AU" w:bidi="ar-SA"/>
      </w:rPr>
      <w:drawing>
        <wp:inline distT="0" distB="0" distL="0" distR="0" wp14:anchorId="15360DB6" wp14:editId="55B8AF85">
          <wp:extent cx="2153257" cy="900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ARNING-ENVIRONMENT-LOGO_VI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3257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05872"/>
    <w:multiLevelType w:val="hybridMultilevel"/>
    <w:tmpl w:val="BEAA32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F5083"/>
    <w:multiLevelType w:val="hybridMultilevel"/>
    <w:tmpl w:val="0864476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9BA"/>
    <w:multiLevelType w:val="hybridMultilevel"/>
    <w:tmpl w:val="AA3089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50820"/>
    <w:multiLevelType w:val="hybridMultilevel"/>
    <w:tmpl w:val="C494148A"/>
    <w:lvl w:ilvl="0" w:tplc="3C74930C">
      <w:numFmt w:val="bullet"/>
      <w:lvlText w:val="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260BA"/>
    <w:multiLevelType w:val="hybridMultilevel"/>
    <w:tmpl w:val="25C8C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51C15"/>
    <w:multiLevelType w:val="hybridMultilevel"/>
    <w:tmpl w:val="FB8E3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514DC"/>
    <w:multiLevelType w:val="hybridMultilevel"/>
    <w:tmpl w:val="8F702164"/>
    <w:lvl w:ilvl="0" w:tplc="3F8E983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4A00A0"/>
    <w:multiLevelType w:val="hybridMultilevel"/>
    <w:tmpl w:val="B8ECB890"/>
    <w:lvl w:ilvl="0" w:tplc="7CAE8E4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B3EFD"/>
    <w:multiLevelType w:val="hybridMultilevel"/>
    <w:tmpl w:val="30626FF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74023"/>
    <w:multiLevelType w:val="hybridMultilevel"/>
    <w:tmpl w:val="93885D5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B20EA"/>
    <w:multiLevelType w:val="hybridMultilevel"/>
    <w:tmpl w:val="B0DEB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9048B"/>
    <w:multiLevelType w:val="hybridMultilevel"/>
    <w:tmpl w:val="D458DD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33949"/>
    <w:multiLevelType w:val="hybridMultilevel"/>
    <w:tmpl w:val="BFFE18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C7183"/>
    <w:multiLevelType w:val="hybridMultilevel"/>
    <w:tmpl w:val="EFBC9B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1B6D1F"/>
    <w:multiLevelType w:val="hybridMultilevel"/>
    <w:tmpl w:val="BAA614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611058"/>
    <w:multiLevelType w:val="hybridMultilevel"/>
    <w:tmpl w:val="3FB67E7A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0F73AD5"/>
    <w:multiLevelType w:val="hybridMultilevel"/>
    <w:tmpl w:val="159A34CA"/>
    <w:lvl w:ilvl="0" w:tplc="498E2CA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44904"/>
    <w:multiLevelType w:val="hybridMultilevel"/>
    <w:tmpl w:val="B22A65FE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C171E0"/>
    <w:multiLevelType w:val="hybridMultilevel"/>
    <w:tmpl w:val="FD1499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883811"/>
    <w:multiLevelType w:val="hybridMultilevel"/>
    <w:tmpl w:val="183AC3BA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E894D07"/>
    <w:multiLevelType w:val="hybridMultilevel"/>
    <w:tmpl w:val="AB2E7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EC3B60"/>
    <w:multiLevelType w:val="hybridMultilevel"/>
    <w:tmpl w:val="6002A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512AF0"/>
    <w:multiLevelType w:val="hybridMultilevel"/>
    <w:tmpl w:val="AAAE63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8800C5"/>
    <w:multiLevelType w:val="hybridMultilevel"/>
    <w:tmpl w:val="4FE0D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990B9E"/>
    <w:multiLevelType w:val="hybridMultilevel"/>
    <w:tmpl w:val="183AC3BA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190243"/>
    <w:multiLevelType w:val="hybridMultilevel"/>
    <w:tmpl w:val="E892E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B25469"/>
    <w:multiLevelType w:val="hybridMultilevel"/>
    <w:tmpl w:val="FA262686"/>
    <w:lvl w:ilvl="0" w:tplc="8008103A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DF4BFE"/>
    <w:multiLevelType w:val="hybridMultilevel"/>
    <w:tmpl w:val="422C0F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A10E0"/>
    <w:multiLevelType w:val="hybridMultilevel"/>
    <w:tmpl w:val="1D245F64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3E0DC3"/>
    <w:multiLevelType w:val="hybridMultilevel"/>
    <w:tmpl w:val="0B52C83A"/>
    <w:lvl w:ilvl="0" w:tplc="12827954">
      <w:start w:val="22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A56441"/>
    <w:multiLevelType w:val="hybridMultilevel"/>
    <w:tmpl w:val="8FDA2BC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3D0C2B"/>
    <w:multiLevelType w:val="hybridMultilevel"/>
    <w:tmpl w:val="609475EA"/>
    <w:lvl w:ilvl="0" w:tplc="2E749C7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031EFE"/>
    <w:multiLevelType w:val="hybridMultilevel"/>
    <w:tmpl w:val="011009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2435C4"/>
    <w:multiLevelType w:val="hybridMultilevel"/>
    <w:tmpl w:val="E3D4E882"/>
    <w:lvl w:ilvl="0" w:tplc="CE6201E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3371B5"/>
    <w:multiLevelType w:val="hybridMultilevel"/>
    <w:tmpl w:val="0E900A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BA66F0"/>
    <w:multiLevelType w:val="hybridMultilevel"/>
    <w:tmpl w:val="AB521D02"/>
    <w:lvl w:ilvl="0" w:tplc="7C0C3F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800EA7"/>
    <w:multiLevelType w:val="hybridMultilevel"/>
    <w:tmpl w:val="75F6DB8C"/>
    <w:lvl w:ilvl="0" w:tplc="301C0678">
      <w:numFmt w:val="bullet"/>
      <w:lvlText w:val="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D94FB6"/>
    <w:multiLevelType w:val="hybridMultilevel"/>
    <w:tmpl w:val="183AC3BA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A4F0E84"/>
    <w:multiLevelType w:val="hybridMultilevel"/>
    <w:tmpl w:val="FDF2C64C"/>
    <w:lvl w:ilvl="0" w:tplc="C0E8409C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F84826"/>
    <w:multiLevelType w:val="hybridMultilevel"/>
    <w:tmpl w:val="D550DA16"/>
    <w:lvl w:ilvl="0" w:tplc="7D4E9022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70609">
    <w:abstractNumId w:val="17"/>
  </w:num>
  <w:num w:numId="2" w16cid:durableId="892498945">
    <w:abstractNumId w:val="24"/>
  </w:num>
  <w:num w:numId="3" w16cid:durableId="1167479900">
    <w:abstractNumId w:val="19"/>
  </w:num>
  <w:num w:numId="4" w16cid:durableId="1635020483">
    <w:abstractNumId w:val="28"/>
  </w:num>
  <w:num w:numId="5" w16cid:durableId="1557282559">
    <w:abstractNumId w:val="37"/>
  </w:num>
  <w:num w:numId="6" w16cid:durableId="719984894">
    <w:abstractNumId w:val="7"/>
  </w:num>
  <w:num w:numId="7" w16cid:durableId="740100947">
    <w:abstractNumId w:val="27"/>
  </w:num>
  <w:num w:numId="8" w16cid:durableId="2123374848">
    <w:abstractNumId w:val="12"/>
  </w:num>
  <w:num w:numId="9" w16cid:durableId="583612790">
    <w:abstractNumId w:val="13"/>
  </w:num>
  <w:num w:numId="10" w16cid:durableId="1517385371">
    <w:abstractNumId w:val="38"/>
  </w:num>
  <w:num w:numId="11" w16cid:durableId="411467715">
    <w:abstractNumId w:val="22"/>
  </w:num>
  <w:num w:numId="12" w16cid:durableId="1193032728">
    <w:abstractNumId w:val="11"/>
  </w:num>
  <w:num w:numId="13" w16cid:durableId="1562642161">
    <w:abstractNumId w:val="0"/>
  </w:num>
  <w:num w:numId="14" w16cid:durableId="607198664">
    <w:abstractNumId w:val="10"/>
  </w:num>
  <w:num w:numId="15" w16cid:durableId="409431948">
    <w:abstractNumId w:val="14"/>
  </w:num>
  <w:num w:numId="16" w16cid:durableId="957956147">
    <w:abstractNumId w:val="5"/>
  </w:num>
  <w:num w:numId="17" w16cid:durableId="167327692">
    <w:abstractNumId w:val="23"/>
  </w:num>
  <w:num w:numId="18" w16cid:durableId="626356700">
    <w:abstractNumId w:val="25"/>
  </w:num>
  <w:num w:numId="19" w16cid:durableId="393355712">
    <w:abstractNumId w:val="2"/>
  </w:num>
  <w:num w:numId="20" w16cid:durableId="245189833">
    <w:abstractNumId w:val="34"/>
  </w:num>
  <w:num w:numId="21" w16cid:durableId="1178927148">
    <w:abstractNumId w:val="26"/>
  </w:num>
  <w:num w:numId="22" w16cid:durableId="924221324">
    <w:abstractNumId w:val="32"/>
  </w:num>
  <w:num w:numId="23" w16cid:durableId="1285313366">
    <w:abstractNumId w:val="30"/>
  </w:num>
  <w:num w:numId="24" w16cid:durableId="1521358607">
    <w:abstractNumId w:val="20"/>
  </w:num>
  <w:num w:numId="25" w16cid:durableId="661129694">
    <w:abstractNumId w:val="18"/>
  </w:num>
  <w:num w:numId="26" w16cid:durableId="877402143">
    <w:abstractNumId w:val="4"/>
  </w:num>
  <w:num w:numId="27" w16cid:durableId="1423186232">
    <w:abstractNumId w:val="39"/>
  </w:num>
  <w:num w:numId="28" w16cid:durableId="1144658542">
    <w:abstractNumId w:val="31"/>
  </w:num>
  <w:num w:numId="29" w16cid:durableId="1257977476">
    <w:abstractNumId w:val="16"/>
  </w:num>
  <w:num w:numId="30" w16cid:durableId="380447169">
    <w:abstractNumId w:val="36"/>
  </w:num>
  <w:num w:numId="31" w16cid:durableId="1364943415">
    <w:abstractNumId w:val="15"/>
  </w:num>
  <w:num w:numId="32" w16cid:durableId="690298166">
    <w:abstractNumId w:val="33"/>
  </w:num>
  <w:num w:numId="33" w16cid:durableId="1490704918">
    <w:abstractNumId w:val="21"/>
  </w:num>
  <w:num w:numId="34" w16cid:durableId="418675153">
    <w:abstractNumId w:val="29"/>
  </w:num>
  <w:num w:numId="35" w16cid:durableId="1262254228">
    <w:abstractNumId w:val="3"/>
  </w:num>
  <w:num w:numId="36" w16cid:durableId="1835872255">
    <w:abstractNumId w:val="35"/>
  </w:num>
  <w:num w:numId="37" w16cid:durableId="1992099683">
    <w:abstractNumId w:val="6"/>
  </w:num>
  <w:num w:numId="38" w16cid:durableId="1250191338">
    <w:abstractNumId w:val="9"/>
  </w:num>
  <w:num w:numId="39" w16cid:durableId="1646084466">
    <w:abstractNumId w:val="1"/>
  </w:num>
  <w:num w:numId="40" w16cid:durableId="1709452914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wNDI2NDUxNDUyNjJX0lEKTi0uzszPAykwNKkFAPoVpZ4tAAAA"/>
  </w:docVars>
  <w:rsids>
    <w:rsidRoot w:val="00A96021"/>
    <w:rsid w:val="00000BB6"/>
    <w:rsid w:val="00000E20"/>
    <w:rsid w:val="0000121B"/>
    <w:rsid w:val="00002403"/>
    <w:rsid w:val="00002E6D"/>
    <w:rsid w:val="00003E5E"/>
    <w:rsid w:val="00006C1F"/>
    <w:rsid w:val="00007F60"/>
    <w:rsid w:val="000118F0"/>
    <w:rsid w:val="000122A6"/>
    <w:rsid w:val="00013770"/>
    <w:rsid w:val="00015C9C"/>
    <w:rsid w:val="00015DBD"/>
    <w:rsid w:val="000162D6"/>
    <w:rsid w:val="00020887"/>
    <w:rsid w:val="00020FB5"/>
    <w:rsid w:val="000233B4"/>
    <w:rsid w:val="000242CF"/>
    <w:rsid w:val="000254F8"/>
    <w:rsid w:val="00026031"/>
    <w:rsid w:val="00026714"/>
    <w:rsid w:val="000302CB"/>
    <w:rsid w:val="00034872"/>
    <w:rsid w:val="000355E1"/>
    <w:rsid w:val="000357BE"/>
    <w:rsid w:val="00035DC4"/>
    <w:rsid w:val="000362B7"/>
    <w:rsid w:val="000374D7"/>
    <w:rsid w:val="0003764A"/>
    <w:rsid w:val="00040C0D"/>
    <w:rsid w:val="0004125C"/>
    <w:rsid w:val="000418DB"/>
    <w:rsid w:val="00042232"/>
    <w:rsid w:val="00042A85"/>
    <w:rsid w:val="0004308D"/>
    <w:rsid w:val="000433C8"/>
    <w:rsid w:val="00043985"/>
    <w:rsid w:val="00043F64"/>
    <w:rsid w:val="00044E75"/>
    <w:rsid w:val="000450A8"/>
    <w:rsid w:val="0004609B"/>
    <w:rsid w:val="00046D12"/>
    <w:rsid w:val="00047463"/>
    <w:rsid w:val="000475F1"/>
    <w:rsid w:val="00050AB8"/>
    <w:rsid w:val="00052CB9"/>
    <w:rsid w:val="00052F86"/>
    <w:rsid w:val="00053D38"/>
    <w:rsid w:val="00054ACB"/>
    <w:rsid w:val="00055B53"/>
    <w:rsid w:val="000561E9"/>
    <w:rsid w:val="00061EB5"/>
    <w:rsid w:val="0006230F"/>
    <w:rsid w:val="0006536D"/>
    <w:rsid w:val="000660CB"/>
    <w:rsid w:val="00067058"/>
    <w:rsid w:val="0007048A"/>
    <w:rsid w:val="00071403"/>
    <w:rsid w:val="000718BB"/>
    <w:rsid w:val="00071F89"/>
    <w:rsid w:val="00073445"/>
    <w:rsid w:val="00073942"/>
    <w:rsid w:val="00073AE6"/>
    <w:rsid w:val="00074830"/>
    <w:rsid w:val="000752EC"/>
    <w:rsid w:val="00075444"/>
    <w:rsid w:val="00075CCA"/>
    <w:rsid w:val="00075E37"/>
    <w:rsid w:val="00076AAA"/>
    <w:rsid w:val="000773E9"/>
    <w:rsid w:val="00077F2B"/>
    <w:rsid w:val="00080152"/>
    <w:rsid w:val="00081819"/>
    <w:rsid w:val="00081BC0"/>
    <w:rsid w:val="00081D38"/>
    <w:rsid w:val="00081F54"/>
    <w:rsid w:val="00083725"/>
    <w:rsid w:val="0008373D"/>
    <w:rsid w:val="00086C06"/>
    <w:rsid w:val="000872D1"/>
    <w:rsid w:val="00087542"/>
    <w:rsid w:val="00091238"/>
    <w:rsid w:val="00091A05"/>
    <w:rsid w:val="00092F4D"/>
    <w:rsid w:val="00092F8D"/>
    <w:rsid w:val="00093268"/>
    <w:rsid w:val="00093785"/>
    <w:rsid w:val="00094D60"/>
    <w:rsid w:val="00095849"/>
    <w:rsid w:val="0009593B"/>
    <w:rsid w:val="0009698C"/>
    <w:rsid w:val="000A07D3"/>
    <w:rsid w:val="000A1C7C"/>
    <w:rsid w:val="000A2B80"/>
    <w:rsid w:val="000A38FD"/>
    <w:rsid w:val="000A3B11"/>
    <w:rsid w:val="000A651A"/>
    <w:rsid w:val="000A7591"/>
    <w:rsid w:val="000B099C"/>
    <w:rsid w:val="000B1E7E"/>
    <w:rsid w:val="000B2516"/>
    <w:rsid w:val="000B3866"/>
    <w:rsid w:val="000B528F"/>
    <w:rsid w:val="000B5EB1"/>
    <w:rsid w:val="000B6D92"/>
    <w:rsid w:val="000B6EB3"/>
    <w:rsid w:val="000B730C"/>
    <w:rsid w:val="000B7FC3"/>
    <w:rsid w:val="000C1F1B"/>
    <w:rsid w:val="000C2436"/>
    <w:rsid w:val="000C3539"/>
    <w:rsid w:val="000C4849"/>
    <w:rsid w:val="000C5660"/>
    <w:rsid w:val="000C79D5"/>
    <w:rsid w:val="000C7AAA"/>
    <w:rsid w:val="000D024A"/>
    <w:rsid w:val="000D1BB9"/>
    <w:rsid w:val="000D1C56"/>
    <w:rsid w:val="000D20AA"/>
    <w:rsid w:val="000D35E9"/>
    <w:rsid w:val="000D3E4C"/>
    <w:rsid w:val="000D51AE"/>
    <w:rsid w:val="000D53FA"/>
    <w:rsid w:val="000D55CF"/>
    <w:rsid w:val="000D58F2"/>
    <w:rsid w:val="000D6B3F"/>
    <w:rsid w:val="000D7F1E"/>
    <w:rsid w:val="000E0050"/>
    <w:rsid w:val="000E1B9D"/>
    <w:rsid w:val="000E25AC"/>
    <w:rsid w:val="000E2BAA"/>
    <w:rsid w:val="000E2CD3"/>
    <w:rsid w:val="000E3069"/>
    <w:rsid w:val="000E3465"/>
    <w:rsid w:val="000E375C"/>
    <w:rsid w:val="000E4118"/>
    <w:rsid w:val="000E6F86"/>
    <w:rsid w:val="000F0238"/>
    <w:rsid w:val="000F0D70"/>
    <w:rsid w:val="000F13C7"/>
    <w:rsid w:val="000F19E9"/>
    <w:rsid w:val="000F1E44"/>
    <w:rsid w:val="000F238D"/>
    <w:rsid w:val="000F3825"/>
    <w:rsid w:val="000F4191"/>
    <w:rsid w:val="000F656E"/>
    <w:rsid w:val="000F6CAF"/>
    <w:rsid w:val="000F7182"/>
    <w:rsid w:val="000F7BA5"/>
    <w:rsid w:val="00100A25"/>
    <w:rsid w:val="0010109A"/>
    <w:rsid w:val="00101AF0"/>
    <w:rsid w:val="0010266C"/>
    <w:rsid w:val="001028CA"/>
    <w:rsid w:val="00103B9E"/>
    <w:rsid w:val="00104258"/>
    <w:rsid w:val="00105648"/>
    <w:rsid w:val="0010579F"/>
    <w:rsid w:val="00106A9C"/>
    <w:rsid w:val="00107A30"/>
    <w:rsid w:val="00107E79"/>
    <w:rsid w:val="00111275"/>
    <w:rsid w:val="0011156B"/>
    <w:rsid w:val="00111825"/>
    <w:rsid w:val="001128BC"/>
    <w:rsid w:val="00112934"/>
    <w:rsid w:val="00113146"/>
    <w:rsid w:val="00114803"/>
    <w:rsid w:val="001151C7"/>
    <w:rsid w:val="00115F47"/>
    <w:rsid w:val="00117587"/>
    <w:rsid w:val="00117A26"/>
    <w:rsid w:val="00120548"/>
    <w:rsid w:val="00121727"/>
    <w:rsid w:val="00121A4D"/>
    <w:rsid w:val="00122B3B"/>
    <w:rsid w:val="00123004"/>
    <w:rsid w:val="0012341D"/>
    <w:rsid w:val="00124392"/>
    <w:rsid w:val="001246BC"/>
    <w:rsid w:val="00124A67"/>
    <w:rsid w:val="0012546A"/>
    <w:rsid w:val="001254FD"/>
    <w:rsid w:val="0012565A"/>
    <w:rsid w:val="00130501"/>
    <w:rsid w:val="00131720"/>
    <w:rsid w:val="00131DB1"/>
    <w:rsid w:val="00133907"/>
    <w:rsid w:val="00134804"/>
    <w:rsid w:val="0013482B"/>
    <w:rsid w:val="00135523"/>
    <w:rsid w:val="00136FF2"/>
    <w:rsid w:val="0013704C"/>
    <w:rsid w:val="00137E55"/>
    <w:rsid w:val="00137E98"/>
    <w:rsid w:val="0014114B"/>
    <w:rsid w:val="00141464"/>
    <w:rsid w:val="0014296E"/>
    <w:rsid w:val="001435A0"/>
    <w:rsid w:val="001438EA"/>
    <w:rsid w:val="0014395C"/>
    <w:rsid w:val="00144AA7"/>
    <w:rsid w:val="0014523C"/>
    <w:rsid w:val="00145307"/>
    <w:rsid w:val="00146420"/>
    <w:rsid w:val="00147A64"/>
    <w:rsid w:val="00147C55"/>
    <w:rsid w:val="00150312"/>
    <w:rsid w:val="00150F40"/>
    <w:rsid w:val="00153BE5"/>
    <w:rsid w:val="00154116"/>
    <w:rsid w:val="001550F6"/>
    <w:rsid w:val="001551A5"/>
    <w:rsid w:val="00155439"/>
    <w:rsid w:val="00156E4A"/>
    <w:rsid w:val="001574FF"/>
    <w:rsid w:val="0016048B"/>
    <w:rsid w:val="00160F79"/>
    <w:rsid w:val="00161DDA"/>
    <w:rsid w:val="00162D08"/>
    <w:rsid w:val="001639E9"/>
    <w:rsid w:val="00163EA0"/>
    <w:rsid w:val="001656C7"/>
    <w:rsid w:val="00166709"/>
    <w:rsid w:val="00167B82"/>
    <w:rsid w:val="00167C6F"/>
    <w:rsid w:val="00170CAE"/>
    <w:rsid w:val="00170E8E"/>
    <w:rsid w:val="001711EF"/>
    <w:rsid w:val="00171277"/>
    <w:rsid w:val="00172616"/>
    <w:rsid w:val="00173287"/>
    <w:rsid w:val="00173836"/>
    <w:rsid w:val="00173ADB"/>
    <w:rsid w:val="001742F5"/>
    <w:rsid w:val="001744E5"/>
    <w:rsid w:val="00175841"/>
    <w:rsid w:val="00176E4E"/>
    <w:rsid w:val="00177B72"/>
    <w:rsid w:val="00182854"/>
    <w:rsid w:val="001834B2"/>
    <w:rsid w:val="00183B55"/>
    <w:rsid w:val="00184079"/>
    <w:rsid w:val="00184141"/>
    <w:rsid w:val="00184BA2"/>
    <w:rsid w:val="00184F24"/>
    <w:rsid w:val="00185E88"/>
    <w:rsid w:val="00186A28"/>
    <w:rsid w:val="00187D28"/>
    <w:rsid w:val="00190A7F"/>
    <w:rsid w:val="00190FDD"/>
    <w:rsid w:val="0019102D"/>
    <w:rsid w:val="001916B3"/>
    <w:rsid w:val="00193209"/>
    <w:rsid w:val="00194B83"/>
    <w:rsid w:val="00195187"/>
    <w:rsid w:val="00196216"/>
    <w:rsid w:val="00196F02"/>
    <w:rsid w:val="001A027B"/>
    <w:rsid w:val="001A3529"/>
    <w:rsid w:val="001A4E82"/>
    <w:rsid w:val="001A503C"/>
    <w:rsid w:val="001A5778"/>
    <w:rsid w:val="001B1F15"/>
    <w:rsid w:val="001B4044"/>
    <w:rsid w:val="001B4125"/>
    <w:rsid w:val="001B424E"/>
    <w:rsid w:val="001B4989"/>
    <w:rsid w:val="001B68AB"/>
    <w:rsid w:val="001B701A"/>
    <w:rsid w:val="001B7891"/>
    <w:rsid w:val="001C0B7B"/>
    <w:rsid w:val="001C1E9D"/>
    <w:rsid w:val="001C2BD0"/>
    <w:rsid w:val="001C31E1"/>
    <w:rsid w:val="001C4491"/>
    <w:rsid w:val="001C5861"/>
    <w:rsid w:val="001D1246"/>
    <w:rsid w:val="001D274F"/>
    <w:rsid w:val="001D28BE"/>
    <w:rsid w:val="001D3B87"/>
    <w:rsid w:val="001D3DFC"/>
    <w:rsid w:val="001D3F56"/>
    <w:rsid w:val="001D6037"/>
    <w:rsid w:val="001D6A47"/>
    <w:rsid w:val="001E096D"/>
    <w:rsid w:val="001E09CF"/>
    <w:rsid w:val="001E1C4A"/>
    <w:rsid w:val="001E326E"/>
    <w:rsid w:val="001E3521"/>
    <w:rsid w:val="001E36B3"/>
    <w:rsid w:val="001E3DFF"/>
    <w:rsid w:val="001E5942"/>
    <w:rsid w:val="001E7E58"/>
    <w:rsid w:val="001F03E7"/>
    <w:rsid w:val="001F2ADC"/>
    <w:rsid w:val="001F3D27"/>
    <w:rsid w:val="001F4101"/>
    <w:rsid w:val="001F48B0"/>
    <w:rsid w:val="001F51B1"/>
    <w:rsid w:val="001F5EDD"/>
    <w:rsid w:val="001F7859"/>
    <w:rsid w:val="0020065F"/>
    <w:rsid w:val="002021C0"/>
    <w:rsid w:val="00202AC6"/>
    <w:rsid w:val="002039FA"/>
    <w:rsid w:val="00204931"/>
    <w:rsid w:val="0020619D"/>
    <w:rsid w:val="00207DCC"/>
    <w:rsid w:val="00210877"/>
    <w:rsid w:val="00212861"/>
    <w:rsid w:val="00212878"/>
    <w:rsid w:val="00212FAB"/>
    <w:rsid w:val="002138F8"/>
    <w:rsid w:val="00213DED"/>
    <w:rsid w:val="00213F78"/>
    <w:rsid w:val="002148CD"/>
    <w:rsid w:val="00215F8F"/>
    <w:rsid w:val="0021624F"/>
    <w:rsid w:val="00216287"/>
    <w:rsid w:val="00216B3F"/>
    <w:rsid w:val="0021715A"/>
    <w:rsid w:val="002174D7"/>
    <w:rsid w:val="00217603"/>
    <w:rsid w:val="00221431"/>
    <w:rsid w:val="002218A4"/>
    <w:rsid w:val="0022209A"/>
    <w:rsid w:val="00222CD6"/>
    <w:rsid w:val="00222EFB"/>
    <w:rsid w:val="002231BC"/>
    <w:rsid w:val="002237AE"/>
    <w:rsid w:val="0023292A"/>
    <w:rsid w:val="00232C6D"/>
    <w:rsid w:val="00233A7C"/>
    <w:rsid w:val="002350CE"/>
    <w:rsid w:val="002352D2"/>
    <w:rsid w:val="002355B4"/>
    <w:rsid w:val="00237470"/>
    <w:rsid w:val="002402F0"/>
    <w:rsid w:val="00240BD1"/>
    <w:rsid w:val="00241509"/>
    <w:rsid w:val="00241AD9"/>
    <w:rsid w:val="0024254E"/>
    <w:rsid w:val="00242901"/>
    <w:rsid w:val="002436F0"/>
    <w:rsid w:val="00243B39"/>
    <w:rsid w:val="002454E1"/>
    <w:rsid w:val="0024595D"/>
    <w:rsid w:val="00245A49"/>
    <w:rsid w:val="002460FD"/>
    <w:rsid w:val="00246CA0"/>
    <w:rsid w:val="002479D2"/>
    <w:rsid w:val="00250068"/>
    <w:rsid w:val="00251201"/>
    <w:rsid w:val="002514C6"/>
    <w:rsid w:val="002522CF"/>
    <w:rsid w:val="00252C21"/>
    <w:rsid w:val="002536A3"/>
    <w:rsid w:val="00253941"/>
    <w:rsid w:val="0025398E"/>
    <w:rsid w:val="0025447C"/>
    <w:rsid w:val="00256419"/>
    <w:rsid w:val="00256B44"/>
    <w:rsid w:val="002575DB"/>
    <w:rsid w:val="00262155"/>
    <w:rsid w:val="00262854"/>
    <w:rsid w:val="00262CBF"/>
    <w:rsid w:val="00266DE8"/>
    <w:rsid w:val="00267178"/>
    <w:rsid w:val="00267192"/>
    <w:rsid w:val="002707E8"/>
    <w:rsid w:val="00271925"/>
    <w:rsid w:val="00271C98"/>
    <w:rsid w:val="0027242C"/>
    <w:rsid w:val="002728D3"/>
    <w:rsid w:val="00273061"/>
    <w:rsid w:val="0027513A"/>
    <w:rsid w:val="00275A36"/>
    <w:rsid w:val="00275B2C"/>
    <w:rsid w:val="0027601B"/>
    <w:rsid w:val="002772C4"/>
    <w:rsid w:val="002773BC"/>
    <w:rsid w:val="002774E1"/>
    <w:rsid w:val="0027795D"/>
    <w:rsid w:val="00277E9A"/>
    <w:rsid w:val="002833F4"/>
    <w:rsid w:val="00286542"/>
    <w:rsid w:val="002878AF"/>
    <w:rsid w:val="002879ED"/>
    <w:rsid w:val="00287DAB"/>
    <w:rsid w:val="00290DA8"/>
    <w:rsid w:val="0029187B"/>
    <w:rsid w:val="00291D03"/>
    <w:rsid w:val="0029282F"/>
    <w:rsid w:val="00293E7F"/>
    <w:rsid w:val="00294F98"/>
    <w:rsid w:val="00295533"/>
    <w:rsid w:val="00296C91"/>
    <w:rsid w:val="00296E52"/>
    <w:rsid w:val="00297B3F"/>
    <w:rsid w:val="002A030B"/>
    <w:rsid w:val="002A0450"/>
    <w:rsid w:val="002A047F"/>
    <w:rsid w:val="002A0EAC"/>
    <w:rsid w:val="002A0EC3"/>
    <w:rsid w:val="002A105C"/>
    <w:rsid w:val="002A1384"/>
    <w:rsid w:val="002A172F"/>
    <w:rsid w:val="002A2EDF"/>
    <w:rsid w:val="002A3826"/>
    <w:rsid w:val="002A3936"/>
    <w:rsid w:val="002A449A"/>
    <w:rsid w:val="002A4F76"/>
    <w:rsid w:val="002A4FB8"/>
    <w:rsid w:val="002A729B"/>
    <w:rsid w:val="002A75B2"/>
    <w:rsid w:val="002B0C05"/>
    <w:rsid w:val="002B46F1"/>
    <w:rsid w:val="002B5756"/>
    <w:rsid w:val="002B5B72"/>
    <w:rsid w:val="002B714D"/>
    <w:rsid w:val="002B7F7A"/>
    <w:rsid w:val="002C0677"/>
    <w:rsid w:val="002C073C"/>
    <w:rsid w:val="002C0806"/>
    <w:rsid w:val="002C0EDD"/>
    <w:rsid w:val="002C1459"/>
    <w:rsid w:val="002C2182"/>
    <w:rsid w:val="002C2920"/>
    <w:rsid w:val="002C2B2C"/>
    <w:rsid w:val="002C2B6B"/>
    <w:rsid w:val="002C367A"/>
    <w:rsid w:val="002C40DE"/>
    <w:rsid w:val="002C4D1C"/>
    <w:rsid w:val="002C57FF"/>
    <w:rsid w:val="002C582F"/>
    <w:rsid w:val="002C5F96"/>
    <w:rsid w:val="002C6066"/>
    <w:rsid w:val="002C6B6F"/>
    <w:rsid w:val="002C7BB5"/>
    <w:rsid w:val="002C7FB5"/>
    <w:rsid w:val="002D0BB5"/>
    <w:rsid w:val="002D10DC"/>
    <w:rsid w:val="002D22BB"/>
    <w:rsid w:val="002D298A"/>
    <w:rsid w:val="002D3455"/>
    <w:rsid w:val="002D3D12"/>
    <w:rsid w:val="002D5087"/>
    <w:rsid w:val="002D5767"/>
    <w:rsid w:val="002D59E6"/>
    <w:rsid w:val="002D7417"/>
    <w:rsid w:val="002D7DE2"/>
    <w:rsid w:val="002E1911"/>
    <w:rsid w:val="002E4B8A"/>
    <w:rsid w:val="002E4FA8"/>
    <w:rsid w:val="002E56BB"/>
    <w:rsid w:val="002E5B19"/>
    <w:rsid w:val="002E5C0D"/>
    <w:rsid w:val="002E7035"/>
    <w:rsid w:val="002E70A9"/>
    <w:rsid w:val="002F103E"/>
    <w:rsid w:val="002F228C"/>
    <w:rsid w:val="002F29FA"/>
    <w:rsid w:val="002F697C"/>
    <w:rsid w:val="002F6DE0"/>
    <w:rsid w:val="002F7217"/>
    <w:rsid w:val="002F7B2E"/>
    <w:rsid w:val="0030118C"/>
    <w:rsid w:val="00302EC4"/>
    <w:rsid w:val="003036A2"/>
    <w:rsid w:val="003039F1"/>
    <w:rsid w:val="00303A0E"/>
    <w:rsid w:val="00305656"/>
    <w:rsid w:val="00305983"/>
    <w:rsid w:val="00312514"/>
    <w:rsid w:val="003130B8"/>
    <w:rsid w:val="00313102"/>
    <w:rsid w:val="00313B5A"/>
    <w:rsid w:val="003144D0"/>
    <w:rsid w:val="003169F2"/>
    <w:rsid w:val="0032075B"/>
    <w:rsid w:val="00321CF6"/>
    <w:rsid w:val="0032251F"/>
    <w:rsid w:val="00322632"/>
    <w:rsid w:val="00322F01"/>
    <w:rsid w:val="00323F8F"/>
    <w:rsid w:val="0032605E"/>
    <w:rsid w:val="00326969"/>
    <w:rsid w:val="00327FBB"/>
    <w:rsid w:val="00330D85"/>
    <w:rsid w:val="0033124A"/>
    <w:rsid w:val="00331A1E"/>
    <w:rsid w:val="003320A6"/>
    <w:rsid w:val="00332B37"/>
    <w:rsid w:val="00332B53"/>
    <w:rsid w:val="00332B87"/>
    <w:rsid w:val="003343A2"/>
    <w:rsid w:val="0033461C"/>
    <w:rsid w:val="003355AF"/>
    <w:rsid w:val="00335B5E"/>
    <w:rsid w:val="00335C67"/>
    <w:rsid w:val="00335C8A"/>
    <w:rsid w:val="00335E21"/>
    <w:rsid w:val="00336611"/>
    <w:rsid w:val="003369E2"/>
    <w:rsid w:val="00336E3D"/>
    <w:rsid w:val="00337B59"/>
    <w:rsid w:val="00337E6F"/>
    <w:rsid w:val="0034063A"/>
    <w:rsid w:val="00341246"/>
    <w:rsid w:val="00341DFF"/>
    <w:rsid w:val="00341FFB"/>
    <w:rsid w:val="00342443"/>
    <w:rsid w:val="003426FB"/>
    <w:rsid w:val="00342792"/>
    <w:rsid w:val="00343563"/>
    <w:rsid w:val="003442BD"/>
    <w:rsid w:val="00344686"/>
    <w:rsid w:val="00344E73"/>
    <w:rsid w:val="00344FF0"/>
    <w:rsid w:val="00346241"/>
    <w:rsid w:val="003475AF"/>
    <w:rsid w:val="00350575"/>
    <w:rsid w:val="00350870"/>
    <w:rsid w:val="00350DBE"/>
    <w:rsid w:val="0035307F"/>
    <w:rsid w:val="00353924"/>
    <w:rsid w:val="00354827"/>
    <w:rsid w:val="00354DA0"/>
    <w:rsid w:val="0035675C"/>
    <w:rsid w:val="00356E8E"/>
    <w:rsid w:val="003577D0"/>
    <w:rsid w:val="0036002F"/>
    <w:rsid w:val="00360142"/>
    <w:rsid w:val="00361FB2"/>
    <w:rsid w:val="003626DA"/>
    <w:rsid w:val="00362C7B"/>
    <w:rsid w:val="00362F0E"/>
    <w:rsid w:val="00363257"/>
    <w:rsid w:val="00364399"/>
    <w:rsid w:val="00365C14"/>
    <w:rsid w:val="0036723E"/>
    <w:rsid w:val="00367836"/>
    <w:rsid w:val="00371224"/>
    <w:rsid w:val="0037205F"/>
    <w:rsid w:val="00373EB0"/>
    <w:rsid w:val="003756AD"/>
    <w:rsid w:val="00375D20"/>
    <w:rsid w:val="003764E0"/>
    <w:rsid w:val="00376CB2"/>
    <w:rsid w:val="00381D92"/>
    <w:rsid w:val="00382531"/>
    <w:rsid w:val="00382F6C"/>
    <w:rsid w:val="00383715"/>
    <w:rsid w:val="00385270"/>
    <w:rsid w:val="003855AA"/>
    <w:rsid w:val="003856DB"/>
    <w:rsid w:val="00386C88"/>
    <w:rsid w:val="00387AD4"/>
    <w:rsid w:val="00390D18"/>
    <w:rsid w:val="003913FE"/>
    <w:rsid w:val="00391C89"/>
    <w:rsid w:val="003921A4"/>
    <w:rsid w:val="00392506"/>
    <w:rsid w:val="00392BD3"/>
    <w:rsid w:val="003940F6"/>
    <w:rsid w:val="00394D0C"/>
    <w:rsid w:val="00395FB5"/>
    <w:rsid w:val="003960B5"/>
    <w:rsid w:val="00396DAD"/>
    <w:rsid w:val="003A0736"/>
    <w:rsid w:val="003A0A73"/>
    <w:rsid w:val="003A3FC2"/>
    <w:rsid w:val="003A5AF2"/>
    <w:rsid w:val="003A73F2"/>
    <w:rsid w:val="003B1ABB"/>
    <w:rsid w:val="003B2537"/>
    <w:rsid w:val="003B2669"/>
    <w:rsid w:val="003B2F55"/>
    <w:rsid w:val="003B5F3E"/>
    <w:rsid w:val="003B76A1"/>
    <w:rsid w:val="003B7830"/>
    <w:rsid w:val="003C22E0"/>
    <w:rsid w:val="003C2998"/>
    <w:rsid w:val="003C31C6"/>
    <w:rsid w:val="003C3249"/>
    <w:rsid w:val="003C38CB"/>
    <w:rsid w:val="003C3EAE"/>
    <w:rsid w:val="003C433D"/>
    <w:rsid w:val="003C4833"/>
    <w:rsid w:val="003C487B"/>
    <w:rsid w:val="003C575D"/>
    <w:rsid w:val="003C5B81"/>
    <w:rsid w:val="003C5BB7"/>
    <w:rsid w:val="003C6A22"/>
    <w:rsid w:val="003C7EC5"/>
    <w:rsid w:val="003D0990"/>
    <w:rsid w:val="003D09A9"/>
    <w:rsid w:val="003D202C"/>
    <w:rsid w:val="003D22E0"/>
    <w:rsid w:val="003D2C43"/>
    <w:rsid w:val="003D2F2F"/>
    <w:rsid w:val="003D63C9"/>
    <w:rsid w:val="003D6BC1"/>
    <w:rsid w:val="003D7112"/>
    <w:rsid w:val="003D7548"/>
    <w:rsid w:val="003E29A2"/>
    <w:rsid w:val="003E3187"/>
    <w:rsid w:val="003E35ED"/>
    <w:rsid w:val="003E3605"/>
    <w:rsid w:val="003E466E"/>
    <w:rsid w:val="003E477B"/>
    <w:rsid w:val="003E4B12"/>
    <w:rsid w:val="003E632D"/>
    <w:rsid w:val="003F0435"/>
    <w:rsid w:val="003F28B0"/>
    <w:rsid w:val="003F31C1"/>
    <w:rsid w:val="003F36DD"/>
    <w:rsid w:val="003F3722"/>
    <w:rsid w:val="003F406A"/>
    <w:rsid w:val="003F50BC"/>
    <w:rsid w:val="003F67F3"/>
    <w:rsid w:val="003F736A"/>
    <w:rsid w:val="003F763F"/>
    <w:rsid w:val="003F7BC0"/>
    <w:rsid w:val="0040065B"/>
    <w:rsid w:val="004012DD"/>
    <w:rsid w:val="00402749"/>
    <w:rsid w:val="00404DAB"/>
    <w:rsid w:val="00404E99"/>
    <w:rsid w:val="004050D2"/>
    <w:rsid w:val="0040776A"/>
    <w:rsid w:val="004077FA"/>
    <w:rsid w:val="00410153"/>
    <w:rsid w:val="0041111F"/>
    <w:rsid w:val="004112AA"/>
    <w:rsid w:val="004120CF"/>
    <w:rsid w:val="00412142"/>
    <w:rsid w:val="0041404D"/>
    <w:rsid w:val="00414128"/>
    <w:rsid w:val="00414B36"/>
    <w:rsid w:val="00414EE2"/>
    <w:rsid w:val="00414F33"/>
    <w:rsid w:val="00415E27"/>
    <w:rsid w:val="004168AD"/>
    <w:rsid w:val="00417462"/>
    <w:rsid w:val="00417537"/>
    <w:rsid w:val="00417F49"/>
    <w:rsid w:val="004209F6"/>
    <w:rsid w:val="00420D8E"/>
    <w:rsid w:val="00420E6F"/>
    <w:rsid w:val="0042174E"/>
    <w:rsid w:val="004224F1"/>
    <w:rsid w:val="00422514"/>
    <w:rsid w:val="00423D88"/>
    <w:rsid w:val="00424533"/>
    <w:rsid w:val="004269DC"/>
    <w:rsid w:val="00427263"/>
    <w:rsid w:val="00427BAE"/>
    <w:rsid w:val="00427BD7"/>
    <w:rsid w:val="004310E4"/>
    <w:rsid w:val="004312AC"/>
    <w:rsid w:val="004344AB"/>
    <w:rsid w:val="004369D9"/>
    <w:rsid w:val="00437115"/>
    <w:rsid w:val="00437B25"/>
    <w:rsid w:val="00437D3C"/>
    <w:rsid w:val="00440015"/>
    <w:rsid w:val="0044238D"/>
    <w:rsid w:val="00442A0B"/>
    <w:rsid w:val="00444466"/>
    <w:rsid w:val="00444784"/>
    <w:rsid w:val="00444797"/>
    <w:rsid w:val="00444D77"/>
    <w:rsid w:val="00445844"/>
    <w:rsid w:val="00447CE9"/>
    <w:rsid w:val="00447DCB"/>
    <w:rsid w:val="00450216"/>
    <w:rsid w:val="00451991"/>
    <w:rsid w:val="0045711E"/>
    <w:rsid w:val="004601FF"/>
    <w:rsid w:val="00461B3E"/>
    <w:rsid w:val="0046377C"/>
    <w:rsid w:val="00463D5E"/>
    <w:rsid w:val="00464318"/>
    <w:rsid w:val="00465583"/>
    <w:rsid w:val="0046595F"/>
    <w:rsid w:val="00467C91"/>
    <w:rsid w:val="00471FFC"/>
    <w:rsid w:val="00472DED"/>
    <w:rsid w:val="00473AF5"/>
    <w:rsid w:val="0047411F"/>
    <w:rsid w:val="00474B27"/>
    <w:rsid w:val="00474D46"/>
    <w:rsid w:val="0047638C"/>
    <w:rsid w:val="004778C9"/>
    <w:rsid w:val="00481139"/>
    <w:rsid w:val="004811F0"/>
    <w:rsid w:val="00482F72"/>
    <w:rsid w:val="00483923"/>
    <w:rsid w:val="00483AE6"/>
    <w:rsid w:val="004852DD"/>
    <w:rsid w:val="004855A8"/>
    <w:rsid w:val="0048692C"/>
    <w:rsid w:val="00486E32"/>
    <w:rsid w:val="00490304"/>
    <w:rsid w:val="00490EE4"/>
    <w:rsid w:val="00490F2B"/>
    <w:rsid w:val="00491379"/>
    <w:rsid w:val="004925DE"/>
    <w:rsid w:val="004927CB"/>
    <w:rsid w:val="004928B4"/>
    <w:rsid w:val="00492A52"/>
    <w:rsid w:val="00495825"/>
    <w:rsid w:val="00495A55"/>
    <w:rsid w:val="00495DEA"/>
    <w:rsid w:val="0049712E"/>
    <w:rsid w:val="0049784A"/>
    <w:rsid w:val="004A0882"/>
    <w:rsid w:val="004A0CE6"/>
    <w:rsid w:val="004A0D81"/>
    <w:rsid w:val="004A2D7E"/>
    <w:rsid w:val="004A3992"/>
    <w:rsid w:val="004A4F19"/>
    <w:rsid w:val="004A709B"/>
    <w:rsid w:val="004A73DE"/>
    <w:rsid w:val="004B02FF"/>
    <w:rsid w:val="004B0E07"/>
    <w:rsid w:val="004B2E4B"/>
    <w:rsid w:val="004B4CCE"/>
    <w:rsid w:val="004B5F52"/>
    <w:rsid w:val="004B69AC"/>
    <w:rsid w:val="004B6A22"/>
    <w:rsid w:val="004C001C"/>
    <w:rsid w:val="004C04D6"/>
    <w:rsid w:val="004C06CD"/>
    <w:rsid w:val="004C0F26"/>
    <w:rsid w:val="004C1841"/>
    <w:rsid w:val="004C3787"/>
    <w:rsid w:val="004C4D2F"/>
    <w:rsid w:val="004C4FF8"/>
    <w:rsid w:val="004C6542"/>
    <w:rsid w:val="004C6DFA"/>
    <w:rsid w:val="004C7538"/>
    <w:rsid w:val="004D0481"/>
    <w:rsid w:val="004D1C58"/>
    <w:rsid w:val="004D3611"/>
    <w:rsid w:val="004D542D"/>
    <w:rsid w:val="004E09A3"/>
    <w:rsid w:val="004E349D"/>
    <w:rsid w:val="004E3A5E"/>
    <w:rsid w:val="004E3B05"/>
    <w:rsid w:val="004E3D24"/>
    <w:rsid w:val="004E4C7E"/>
    <w:rsid w:val="004E76ED"/>
    <w:rsid w:val="004E7DE4"/>
    <w:rsid w:val="004F0962"/>
    <w:rsid w:val="004F268B"/>
    <w:rsid w:val="004F2F9D"/>
    <w:rsid w:val="004F3F32"/>
    <w:rsid w:val="004F5061"/>
    <w:rsid w:val="005001FB"/>
    <w:rsid w:val="005003DD"/>
    <w:rsid w:val="0050045C"/>
    <w:rsid w:val="00501DBF"/>
    <w:rsid w:val="00503ECB"/>
    <w:rsid w:val="00504CBE"/>
    <w:rsid w:val="00506B16"/>
    <w:rsid w:val="00506DFD"/>
    <w:rsid w:val="00507727"/>
    <w:rsid w:val="005103C7"/>
    <w:rsid w:val="00510B93"/>
    <w:rsid w:val="00510BFE"/>
    <w:rsid w:val="00510D16"/>
    <w:rsid w:val="00510EFB"/>
    <w:rsid w:val="00512250"/>
    <w:rsid w:val="00515833"/>
    <w:rsid w:val="0051593B"/>
    <w:rsid w:val="005163C7"/>
    <w:rsid w:val="00520117"/>
    <w:rsid w:val="00520668"/>
    <w:rsid w:val="0052139F"/>
    <w:rsid w:val="005214F3"/>
    <w:rsid w:val="00522575"/>
    <w:rsid w:val="00523F57"/>
    <w:rsid w:val="00524508"/>
    <w:rsid w:val="0052499B"/>
    <w:rsid w:val="0052685E"/>
    <w:rsid w:val="00526B3A"/>
    <w:rsid w:val="00526C7A"/>
    <w:rsid w:val="00526CF8"/>
    <w:rsid w:val="00527CCD"/>
    <w:rsid w:val="00530A77"/>
    <w:rsid w:val="0053163A"/>
    <w:rsid w:val="0053208B"/>
    <w:rsid w:val="0053233B"/>
    <w:rsid w:val="00532A3C"/>
    <w:rsid w:val="00532A90"/>
    <w:rsid w:val="00532C77"/>
    <w:rsid w:val="00532C9C"/>
    <w:rsid w:val="00533D6C"/>
    <w:rsid w:val="005343E7"/>
    <w:rsid w:val="005353D0"/>
    <w:rsid w:val="00535EB8"/>
    <w:rsid w:val="00536308"/>
    <w:rsid w:val="005366A1"/>
    <w:rsid w:val="00536EB5"/>
    <w:rsid w:val="00536FBB"/>
    <w:rsid w:val="0053708D"/>
    <w:rsid w:val="00541F32"/>
    <w:rsid w:val="005425A3"/>
    <w:rsid w:val="005428D1"/>
    <w:rsid w:val="00542AD8"/>
    <w:rsid w:val="00542B99"/>
    <w:rsid w:val="00542EA8"/>
    <w:rsid w:val="005440B3"/>
    <w:rsid w:val="00545864"/>
    <w:rsid w:val="005458A2"/>
    <w:rsid w:val="00546B7D"/>
    <w:rsid w:val="0055000D"/>
    <w:rsid w:val="00550CB7"/>
    <w:rsid w:val="00551AD3"/>
    <w:rsid w:val="00552DCA"/>
    <w:rsid w:val="00554BBF"/>
    <w:rsid w:val="00555546"/>
    <w:rsid w:val="005558DF"/>
    <w:rsid w:val="005576FF"/>
    <w:rsid w:val="005577EF"/>
    <w:rsid w:val="00557862"/>
    <w:rsid w:val="005608F1"/>
    <w:rsid w:val="0056382B"/>
    <w:rsid w:val="00563AC3"/>
    <w:rsid w:val="00563B2E"/>
    <w:rsid w:val="005657AE"/>
    <w:rsid w:val="005659CF"/>
    <w:rsid w:val="00566346"/>
    <w:rsid w:val="005672F4"/>
    <w:rsid w:val="00567E6E"/>
    <w:rsid w:val="0057115F"/>
    <w:rsid w:val="005713B5"/>
    <w:rsid w:val="00571793"/>
    <w:rsid w:val="00571885"/>
    <w:rsid w:val="00572447"/>
    <w:rsid w:val="0057347C"/>
    <w:rsid w:val="00574118"/>
    <w:rsid w:val="00574146"/>
    <w:rsid w:val="00576D0B"/>
    <w:rsid w:val="00580E24"/>
    <w:rsid w:val="00581D3E"/>
    <w:rsid w:val="0058333C"/>
    <w:rsid w:val="00583669"/>
    <w:rsid w:val="00585155"/>
    <w:rsid w:val="0058545C"/>
    <w:rsid w:val="0058613A"/>
    <w:rsid w:val="00586F03"/>
    <w:rsid w:val="00590E8C"/>
    <w:rsid w:val="00591D20"/>
    <w:rsid w:val="0059318B"/>
    <w:rsid w:val="00594628"/>
    <w:rsid w:val="00594C2F"/>
    <w:rsid w:val="005968A7"/>
    <w:rsid w:val="00596EFB"/>
    <w:rsid w:val="00597239"/>
    <w:rsid w:val="00597745"/>
    <w:rsid w:val="005A1267"/>
    <w:rsid w:val="005A12DC"/>
    <w:rsid w:val="005A1E63"/>
    <w:rsid w:val="005A3B4A"/>
    <w:rsid w:val="005A54E2"/>
    <w:rsid w:val="005A732D"/>
    <w:rsid w:val="005A759F"/>
    <w:rsid w:val="005A7A6A"/>
    <w:rsid w:val="005A7DDD"/>
    <w:rsid w:val="005A7E6C"/>
    <w:rsid w:val="005B015F"/>
    <w:rsid w:val="005B06D3"/>
    <w:rsid w:val="005B22D8"/>
    <w:rsid w:val="005B2EDF"/>
    <w:rsid w:val="005B43A6"/>
    <w:rsid w:val="005B53A0"/>
    <w:rsid w:val="005B54FE"/>
    <w:rsid w:val="005B643E"/>
    <w:rsid w:val="005B76F3"/>
    <w:rsid w:val="005C0917"/>
    <w:rsid w:val="005C0F9F"/>
    <w:rsid w:val="005C2E2E"/>
    <w:rsid w:val="005C5039"/>
    <w:rsid w:val="005C616D"/>
    <w:rsid w:val="005C7A96"/>
    <w:rsid w:val="005C7C4B"/>
    <w:rsid w:val="005D1785"/>
    <w:rsid w:val="005D2160"/>
    <w:rsid w:val="005D23AA"/>
    <w:rsid w:val="005D277A"/>
    <w:rsid w:val="005D2837"/>
    <w:rsid w:val="005D3663"/>
    <w:rsid w:val="005D38DF"/>
    <w:rsid w:val="005E044E"/>
    <w:rsid w:val="005E0487"/>
    <w:rsid w:val="005E0797"/>
    <w:rsid w:val="005E0EA0"/>
    <w:rsid w:val="005E399A"/>
    <w:rsid w:val="005E3CC2"/>
    <w:rsid w:val="005E3D26"/>
    <w:rsid w:val="005E3F74"/>
    <w:rsid w:val="005E42A2"/>
    <w:rsid w:val="005E4E04"/>
    <w:rsid w:val="005E558D"/>
    <w:rsid w:val="005E6D27"/>
    <w:rsid w:val="005E7E88"/>
    <w:rsid w:val="005F063D"/>
    <w:rsid w:val="005F247E"/>
    <w:rsid w:val="005F2A0E"/>
    <w:rsid w:val="005F3CD8"/>
    <w:rsid w:val="005F435C"/>
    <w:rsid w:val="005F4DF9"/>
    <w:rsid w:val="005F520A"/>
    <w:rsid w:val="005F62FB"/>
    <w:rsid w:val="005F6448"/>
    <w:rsid w:val="005F6FF4"/>
    <w:rsid w:val="006002AC"/>
    <w:rsid w:val="00601E71"/>
    <w:rsid w:val="0060461B"/>
    <w:rsid w:val="00604808"/>
    <w:rsid w:val="0060615F"/>
    <w:rsid w:val="00607170"/>
    <w:rsid w:val="006072E9"/>
    <w:rsid w:val="006078EA"/>
    <w:rsid w:val="00607DE8"/>
    <w:rsid w:val="00610F15"/>
    <w:rsid w:val="00611216"/>
    <w:rsid w:val="00611AE8"/>
    <w:rsid w:val="00613744"/>
    <w:rsid w:val="00613AC0"/>
    <w:rsid w:val="00614929"/>
    <w:rsid w:val="0061528A"/>
    <w:rsid w:val="00616187"/>
    <w:rsid w:val="00616AEE"/>
    <w:rsid w:val="006201BF"/>
    <w:rsid w:val="00622CD4"/>
    <w:rsid w:val="00623E24"/>
    <w:rsid w:val="00624131"/>
    <w:rsid w:val="006242A1"/>
    <w:rsid w:val="006246CD"/>
    <w:rsid w:val="00624C2A"/>
    <w:rsid w:val="0062524E"/>
    <w:rsid w:val="00625DB7"/>
    <w:rsid w:val="006261E8"/>
    <w:rsid w:val="00626380"/>
    <w:rsid w:val="00626C36"/>
    <w:rsid w:val="00630B90"/>
    <w:rsid w:val="006316CC"/>
    <w:rsid w:val="00631D57"/>
    <w:rsid w:val="006335A1"/>
    <w:rsid w:val="00633913"/>
    <w:rsid w:val="00633C76"/>
    <w:rsid w:val="006346C7"/>
    <w:rsid w:val="00634EBF"/>
    <w:rsid w:val="006351C2"/>
    <w:rsid w:val="006356AD"/>
    <w:rsid w:val="00635DBB"/>
    <w:rsid w:val="00637851"/>
    <w:rsid w:val="006426F2"/>
    <w:rsid w:val="00643FF2"/>
    <w:rsid w:val="0064471E"/>
    <w:rsid w:val="00644FB8"/>
    <w:rsid w:val="00646295"/>
    <w:rsid w:val="006462CA"/>
    <w:rsid w:val="006465A1"/>
    <w:rsid w:val="006477FE"/>
    <w:rsid w:val="00647CF1"/>
    <w:rsid w:val="00650C64"/>
    <w:rsid w:val="006511DD"/>
    <w:rsid w:val="006515CC"/>
    <w:rsid w:val="0065274B"/>
    <w:rsid w:val="006527BD"/>
    <w:rsid w:val="006530E8"/>
    <w:rsid w:val="00654199"/>
    <w:rsid w:val="006542DE"/>
    <w:rsid w:val="00655168"/>
    <w:rsid w:val="006567E1"/>
    <w:rsid w:val="00657172"/>
    <w:rsid w:val="00661C3E"/>
    <w:rsid w:val="00662FAF"/>
    <w:rsid w:val="00664D7A"/>
    <w:rsid w:val="00665234"/>
    <w:rsid w:val="00665F24"/>
    <w:rsid w:val="00666BD3"/>
    <w:rsid w:val="00666BEE"/>
    <w:rsid w:val="00667A8A"/>
    <w:rsid w:val="00670A7E"/>
    <w:rsid w:val="00670E20"/>
    <w:rsid w:val="00672AE7"/>
    <w:rsid w:val="0067487A"/>
    <w:rsid w:val="00674C1C"/>
    <w:rsid w:val="00675553"/>
    <w:rsid w:val="0067561B"/>
    <w:rsid w:val="0067607D"/>
    <w:rsid w:val="00676580"/>
    <w:rsid w:val="00676700"/>
    <w:rsid w:val="006767F2"/>
    <w:rsid w:val="00677683"/>
    <w:rsid w:val="00680DD8"/>
    <w:rsid w:val="0068290F"/>
    <w:rsid w:val="00684A25"/>
    <w:rsid w:val="00686AE4"/>
    <w:rsid w:val="00686BF8"/>
    <w:rsid w:val="0068701B"/>
    <w:rsid w:val="006870D5"/>
    <w:rsid w:val="006901A2"/>
    <w:rsid w:val="00691024"/>
    <w:rsid w:val="00693AE5"/>
    <w:rsid w:val="00694779"/>
    <w:rsid w:val="00695612"/>
    <w:rsid w:val="00695DE4"/>
    <w:rsid w:val="00696ADA"/>
    <w:rsid w:val="006A16DC"/>
    <w:rsid w:val="006A5597"/>
    <w:rsid w:val="006A59F7"/>
    <w:rsid w:val="006A6078"/>
    <w:rsid w:val="006B13B4"/>
    <w:rsid w:val="006B17BD"/>
    <w:rsid w:val="006B1C3E"/>
    <w:rsid w:val="006B2996"/>
    <w:rsid w:val="006B2C6B"/>
    <w:rsid w:val="006B2E9E"/>
    <w:rsid w:val="006B2F6F"/>
    <w:rsid w:val="006B3403"/>
    <w:rsid w:val="006B436F"/>
    <w:rsid w:val="006B4590"/>
    <w:rsid w:val="006B6D8C"/>
    <w:rsid w:val="006B6E1B"/>
    <w:rsid w:val="006B7923"/>
    <w:rsid w:val="006B7997"/>
    <w:rsid w:val="006C0042"/>
    <w:rsid w:val="006C0B4A"/>
    <w:rsid w:val="006C0F70"/>
    <w:rsid w:val="006C12C0"/>
    <w:rsid w:val="006C1FEF"/>
    <w:rsid w:val="006C29FE"/>
    <w:rsid w:val="006C2CBE"/>
    <w:rsid w:val="006C4F21"/>
    <w:rsid w:val="006D0181"/>
    <w:rsid w:val="006D0CA8"/>
    <w:rsid w:val="006D21B8"/>
    <w:rsid w:val="006D3BB5"/>
    <w:rsid w:val="006D43D0"/>
    <w:rsid w:val="006D4622"/>
    <w:rsid w:val="006D5430"/>
    <w:rsid w:val="006D5679"/>
    <w:rsid w:val="006D58A4"/>
    <w:rsid w:val="006D6FB0"/>
    <w:rsid w:val="006D74A6"/>
    <w:rsid w:val="006D7D83"/>
    <w:rsid w:val="006D7DA2"/>
    <w:rsid w:val="006D7EF2"/>
    <w:rsid w:val="006E0891"/>
    <w:rsid w:val="006E16F3"/>
    <w:rsid w:val="006E1AC3"/>
    <w:rsid w:val="006E34AC"/>
    <w:rsid w:val="006E3613"/>
    <w:rsid w:val="006E47AC"/>
    <w:rsid w:val="006E5781"/>
    <w:rsid w:val="006E5800"/>
    <w:rsid w:val="006E598C"/>
    <w:rsid w:val="006E7035"/>
    <w:rsid w:val="006E70F9"/>
    <w:rsid w:val="006E75D6"/>
    <w:rsid w:val="006E7CCA"/>
    <w:rsid w:val="006E7D01"/>
    <w:rsid w:val="006E7EE9"/>
    <w:rsid w:val="006F12C7"/>
    <w:rsid w:val="006F1A5F"/>
    <w:rsid w:val="006F201C"/>
    <w:rsid w:val="006F2479"/>
    <w:rsid w:val="006F2BFE"/>
    <w:rsid w:val="006F320C"/>
    <w:rsid w:val="006F4B3D"/>
    <w:rsid w:val="006F5944"/>
    <w:rsid w:val="006F5C87"/>
    <w:rsid w:val="006F612E"/>
    <w:rsid w:val="006F6517"/>
    <w:rsid w:val="006F669E"/>
    <w:rsid w:val="006F6E88"/>
    <w:rsid w:val="007004B3"/>
    <w:rsid w:val="0070163A"/>
    <w:rsid w:val="00702A43"/>
    <w:rsid w:val="00702C47"/>
    <w:rsid w:val="0070393B"/>
    <w:rsid w:val="00705550"/>
    <w:rsid w:val="00705B28"/>
    <w:rsid w:val="00705CAF"/>
    <w:rsid w:val="0070677F"/>
    <w:rsid w:val="0070754D"/>
    <w:rsid w:val="0070776A"/>
    <w:rsid w:val="00710297"/>
    <w:rsid w:val="007114BF"/>
    <w:rsid w:val="00712244"/>
    <w:rsid w:val="007125FD"/>
    <w:rsid w:val="00714FEF"/>
    <w:rsid w:val="00720335"/>
    <w:rsid w:val="00720C50"/>
    <w:rsid w:val="007210BE"/>
    <w:rsid w:val="00721144"/>
    <w:rsid w:val="007216E7"/>
    <w:rsid w:val="00721CE6"/>
    <w:rsid w:val="00724911"/>
    <w:rsid w:val="00726367"/>
    <w:rsid w:val="0073050D"/>
    <w:rsid w:val="007326E7"/>
    <w:rsid w:val="00732C4D"/>
    <w:rsid w:val="00734A2B"/>
    <w:rsid w:val="00734AE0"/>
    <w:rsid w:val="007359B2"/>
    <w:rsid w:val="00735D45"/>
    <w:rsid w:val="0073672C"/>
    <w:rsid w:val="00736F76"/>
    <w:rsid w:val="00737BDC"/>
    <w:rsid w:val="007404E7"/>
    <w:rsid w:val="00740847"/>
    <w:rsid w:val="0074190D"/>
    <w:rsid w:val="00746E69"/>
    <w:rsid w:val="007473E4"/>
    <w:rsid w:val="00747A0E"/>
    <w:rsid w:val="00747FCC"/>
    <w:rsid w:val="007502D5"/>
    <w:rsid w:val="0075040C"/>
    <w:rsid w:val="00752EE9"/>
    <w:rsid w:val="0075491A"/>
    <w:rsid w:val="00755184"/>
    <w:rsid w:val="00756090"/>
    <w:rsid w:val="00757730"/>
    <w:rsid w:val="00757A3A"/>
    <w:rsid w:val="00760A10"/>
    <w:rsid w:val="00761914"/>
    <w:rsid w:val="00762AF4"/>
    <w:rsid w:val="0076352F"/>
    <w:rsid w:val="00764AB8"/>
    <w:rsid w:val="007671F7"/>
    <w:rsid w:val="0077014B"/>
    <w:rsid w:val="00773B5F"/>
    <w:rsid w:val="007752F3"/>
    <w:rsid w:val="00776C7A"/>
    <w:rsid w:val="00777613"/>
    <w:rsid w:val="00781158"/>
    <w:rsid w:val="00781888"/>
    <w:rsid w:val="00782275"/>
    <w:rsid w:val="00782A3C"/>
    <w:rsid w:val="00782BC5"/>
    <w:rsid w:val="00782F69"/>
    <w:rsid w:val="0078348E"/>
    <w:rsid w:val="0078374B"/>
    <w:rsid w:val="00783AC9"/>
    <w:rsid w:val="00784012"/>
    <w:rsid w:val="00785F38"/>
    <w:rsid w:val="00786139"/>
    <w:rsid w:val="0078730B"/>
    <w:rsid w:val="00787713"/>
    <w:rsid w:val="00790AE8"/>
    <w:rsid w:val="00790DB5"/>
    <w:rsid w:val="00792F69"/>
    <w:rsid w:val="00793D4F"/>
    <w:rsid w:val="007944A8"/>
    <w:rsid w:val="00795858"/>
    <w:rsid w:val="00796D87"/>
    <w:rsid w:val="00796F8F"/>
    <w:rsid w:val="00797344"/>
    <w:rsid w:val="007A124F"/>
    <w:rsid w:val="007A134E"/>
    <w:rsid w:val="007A28B4"/>
    <w:rsid w:val="007A4640"/>
    <w:rsid w:val="007A4B23"/>
    <w:rsid w:val="007A5E25"/>
    <w:rsid w:val="007A6D23"/>
    <w:rsid w:val="007B15E6"/>
    <w:rsid w:val="007B20EC"/>
    <w:rsid w:val="007B279F"/>
    <w:rsid w:val="007B4833"/>
    <w:rsid w:val="007B51CE"/>
    <w:rsid w:val="007B5399"/>
    <w:rsid w:val="007B55EB"/>
    <w:rsid w:val="007B5753"/>
    <w:rsid w:val="007B5C17"/>
    <w:rsid w:val="007B7550"/>
    <w:rsid w:val="007B7A00"/>
    <w:rsid w:val="007B7C42"/>
    <w:rsid w:val="007C1B5F"/>
    <w:rsid w:val="007C3D4D"/>
    <w:rsid w:val="007C4034"/>
    <w:rsid w:val="007C6CFD"/>
    <w:rsid w:val="007D05CD"/>
    <w:rsid w:val="007D0EE3"/>
    <w:rsid w:val="007D1537"/>
    <w:rsid w:val="007E074E"/>
    <w:rsid w:val="007E0BDA"/>
    <w:rsid w:val="007E1736"/>
    <w:rsid w:val="007E1B0E"/>
    <w:rsid w:val="007E2431"/>
    <w:rsid w:val="007E244D"/>
    <w:rsid w:val="007E58E7"/>
    <w:rsid w:val="007E758F"/>
    <w:rsid w:val="007F03A8"/>
    <w:rsid w:val="007F1677"/>
    <w:rsid w:val="007F1C3F"/>
    <w:rsid w:val="007F25B3"/>
    <w:rsid w:val="007F3206"/>
    <w:rsid w:val="007F3654"/>
    <w:rsid w:val="007F37E9"/>
    <w:rsid w:val="007F473D"/>
    <w:rsid w:val="007F6CC0"/>
    <w:rsid w:val="007F6CFF"/>
    <w:rsid w:val="007F7AD3"/>
    <w:rsid w:val="00800B3B"/>
    <w:rsid w:val="00800D29"/>
    <w:rsid w:val="00801A85"/>
    <w:rsid w:val="00802D8D"/>
    <w:rsid w:val="008047F0"/>
    <w:rsid w:val="00805EC6"/>
    <w:rsid w:val="00807345"/>
    <w:rsid w:val="008077BA"/>
    <w:rsid w:val="0081046C"/>
    <w:rsid w:val="0081164C"/>
    <w:rsid w:val="008122A0"/>
    <w:rsid w:val="00812434"/>
    <w:rsid w:val="00812F4C"/>
    <w:rsid w:val="00813804"/>
    <w:rsid w:val="00814ABB"/>
    <w:rsid w:val="008159DC"/>
    <w:rsid w:val="00815EC5"/>
    <w:rsid w:val="008169A8"/>
    <w:rsid w:val="00820FCD"/>
    <w:rsid w:val="00822BA7"/>
    <w:rsid w:val="00823A3A"/>
    <w:rsid w:val="00824E76"/>
    <w:rsid w:val="008262F2"/>
    <w:rsid w:val="008266EE"/>
    <w:rsid w:val="00826E76"/>
    <w:rsid w:val="008275AF"/>
    <w:rsid w:val="008302C5"/>
    <w:rsid w:val="008307F8"/>
    <w:rsid w:val="00830F00"/>
    <w:rsid w:val="00831294"/>
    <w:rsid w:val="008315BB"/>
    <w:rsid w:val="0083164A"/>
    <w:rsid w:val="00832660"/>
    <w:rsid w:val="00832C4B"/>
    <w:rsid w:val="00833D6E"/>
    <w:rsid w:val="00833E04"/>
    <w:rsid w:val="00834BD2"/>
    <w:rsid w:val="008377EE"/>
    <w:rsid w:val="008409C9"/>
    <w:rsid w:val="008410BD"/>
    <w:rsid w:val="00841A67"/>
    <w:rsid w:val="00841CCF"/>
    <w:rsid w:val="00841ED0"/>
    <w:rsid w:val="00843730"/>
    <w:rsid w:val="00843A51"/>
    <w:rsid w:val="008457C8"/>
    <w:rsid w:val="00846A60"/>
    <w:rsid w:val="00847D34"/>
    <w:rsid w:val="0085036D"/>
    <w:rsid w:val="00850A2B"/>
    <w:rsid w:val="008511A7"/>
    <w:rsid w:val="008515D6"/>
    <w:rsid w:val="008535D4"/>
    <w:rsid w:val="00853CCB"/>
    <w:rsid w:val="00853D9D"/>
    <w:rsid w:val="008542F5"/>
    <w:rsid w:val="00854ECE"/>
    <w:rsid w:val="00855221"/>
    <w:rsid w:val="008560CF"/>
    <w:rsid w:val="008568E8"/>
    <w:rsid w:val="00860A6F"/>
    <w:rsid w:val="00861B3C"/>
    <w:rsid w:val="008622E5"/>
    <w:rsid w:val="00863C72"/>
    <w:rsid w:val="00864D99"/>
    <w:rsid w:val="00864EAD"/>
    <w:rsid w:val="008653D2"/>
    <w:rsid w:val="00866BE7"/>
    <w:rsid w:val="00866E49"/>
    <w:rsid w:val="008672E7"/>
    <w:rsid w:val="008676D0"/>
    <w:rsid w:val="008679EE"/>
    <w:rsid w:val="00870DDB"/>
    <w:rsid w:val="008717F6"/>
    <w:rsid w:val="00872279"/>
    <w:rsid w:val="008738C0"/>
    <w:rsid w:val="0087439B"/>
    <w:rsid w:val="00874595"/>
    <w:rsid w:val="008759E7"/>
    <w:rsid w:val="00875FFC"/>
    <w:rsid w:val="00876240"/>
    <w:rsid w:val="00877818"/>
    <w:rsid w:val="008803DE"/>
    <w:rsid w:val="00880B2A"/>
    <w:rsid w:val="00880CDA"/>
    <w:rsid w:val="008811B9"/>
    <w:rsid w:val="00881429"/>
    <w:rsid w:val="008822DA"/>
    <w:rsid w:val="00884416"/>
    <w:rsid w:val="0088629B"/>
    <w:rsid w:val="0088710A"/>
    <w:rsid w:val="008878B7"/>
    <w:rsid w:val="00887BEE"/>
    <w:rsid w:val="00887CCF"/>
    <w:rsid w:val="0089001E"/>
    <w:rsid w:val="00890D35"/>
    <w:rsid w:val="00891088"/>
    <w:rsid w:val="0089183B"/>
    <w:rsid w:val="0089198E"/>
    <w:rsid w:val="0089414D"/>
    <w:rsid w:val="008948A0"/>
    <w:rsid w:val="0089501A"/>
    <w:rsid w:val="00895581"/>
    <w:rsid w:val="00895DFB"/>
    <w:rsid w:val="0089662A"/>
    <w:rsid w:val="0089674E"/>
    <w:rsid w:val="00896887"/>
    <w:rsid w:val="00897E5D"/>
    <w:rsid w:val="008A1820"/>
    <w:rsid w:val="008A3B89"/>
    <w:rsid w:val="008A42F3"/>
    <w:rsid w:val="008A4C6F"/>
    <w:rsid w:val="008A5C61"/>
    <w:rsid w:val="008A6E55"/>
    <w:rsid w:val="008B0377"/>
    <w:rsid w:val="008B0656"/>
    <w:rsid w:val="008B0C5D"/>
    <w:rsid w:val="008B1459"/>
    <w:rsid w:val="008B27B6"/>
    <w:rsid w:val="008B35CF"/>
    <w:rsid w:val="008B5617"/>
    <w:rsid w:val="008B5C32"/>
    <w:rsid w:val="008B6765"/>
    <w:rsid w:val="008B69BE"/>
    <w:rsid w:val="008B6ED6"/>
    <w:rsid w:val="008B7B75"/>
    <w:rsid w:val="008B7CDD"/>
    <w:rsid w:val="008C0585"/>
    <w:rsid w:val="008C41A7"/>
    <w:rsid w:val="008C47C8"/>
    <w:rsid w:val="008C53B2"/>
    <w:rsid w:val="008C7086"/>
    <w:rsid w:val="008C750D"/>
    <w:rsid w:val="008D07DC"/>
    <w:rsid w:val="008D0E83"/>
    <w:rsid w:val="008D183C"/>
    <w:rsid w:val="008D1EB1"/>
    <w:rsid w:val="008D231B"/>
    <w:rsid w:val="008D2755"/>
    <w:rsid w:val="008D5CCC"/>
    <w:rsid w:val="008E032C"/>
    <w:rsid w:val="008E2DFC"/>
    <w:rsid w:val="008E2E71"/>
    <w:rsid w:val="008E32DB"/>
    <w:rsid w:val="008E3353"/>
    <w:rsid w:val="008E46A2"/>
    <w:rsid w:val="008E4DD2"/>
    <w:rsid w:val="008E7BCA"/>
    <w:rsid w:val="008F174E"/>
    <w:rsid w:val="008F2E06"/>
    <w:rsid w:val="008F2FE2"/>
    <w:rsid w:val="008F3066"/>
    <w:rsid w:val="008F328B"/>
    <w:rsid w:val="008F4051"/>
    <w:rsid w:val="008F6E1F"/>
    <w:rsid w:val="008F76E9"/>
    <w:rsid w:val="00900C80"/>
    <w:rsid w:val="0090122A"/>
    <w:rsid w:val="00901AA7"/>
    <w:rsid w:val="009027CE"/>
    <w:rsid w:val="00904AF7"/>
    <w:rsid w:val="00904C04"/>
    <w:rsid w:val="00905187"/>
    <w:rsid w:val="009073E5"/>
    <w:rsid w:val="0091017B"/>
    <w:rsid w:val="0091223E"/>
    <w:rsid w:val="00914585"/>
    <w:rsid w:val="00914E6B"/>
    <w:rsid w:val="009203A9"/>
    <w:rsid w:val="009211E6"/>
    <w:rsid w:val="00921AD1"/>
    <w:rsid w:val="00921BFE"/>
    <w:rsid w:val="00921EFB"/>
    <w:rsid w:val="00922027"/>
    <w:rsid w:val="00922695"/>
    <w:rsid w:val="009238DE"/>
    <w:rsid w:val="0092490D"/>
    <w:rsid w:val="00924BCE"/>
    <w:rsid w:val="009257A1"/>
    <w:rsid w:val="00926E2F"/>
    <w:rsid w:val="0092783F"/>
    <w:rsid w:val="0093028F"/>
    <w:rsid w:val="0093041A"/>
    <w:rsid w:val="009309A7"/>
    <w:rsid w:val="0093122E"/>
    <w:rsid w:val="00931575"/>
    <w:rsid w:val="009316CF"/>
    <w:rsid w:val="00932F9C"/>
    <w:rsid w:val="00933024"/>
    <w:rsid w:val="00934349"/>
    <w:rsid w:val="009354C8"/>
    <w:rsid w:val="009358F7"/>
    <w:rsid w:val="00936FA8"/>
    <w:rsid w:val="00940197"/>
    <w:rsid w:val="00940E98"/>
    <w:rsid w:val="0094160C"/>
    <w:rsid w:val="009416B4"/>
    <w:rsid w:val="00945729"/>
    <w:rsid w:val="009479CB"/>
    <w:rsid w:val="009504AF"/>
    <w:rsid w:val="00952D5F"/>
    <w:rsid w:val="00953D38"/>
    <w:rsid w:val="009550B3"/>
    <w:rsid w:val="00955EF9"/>
    <w:rsid w:val="00956C2F"/>
    <w:rsid w:val="009571A1"/>
    <w:rsid w:val="00957520"/>
    <w:rsid w:val="009607E5"/>
    <w:rsid w:val="00962726"/>
    <w:rsid w:val="00962C53"/>
    <w:rsid w:val="00962E23"/>
    <w:rsid w:val="009636F2"/>
    <w:rsid w:val="00964FBE"/>
    <w:rsid w:val="009650DB"/>
    <w:rsid w:val="00965365"/>
    <w:rsid w:val="00965BE7"/>
    <w:rsid w:val="00966E0E"/>
    <w:rsid w:val="009671FC"/>
    <w:rsid w:val="009674B9"/>
    <w:rsid w:val="0096769F"/>
    <w:rsid w:val="009678FD"/>
    <w:rsid w:val="00967AFE"/>
    <w:rsid w:val="00970B00"/>
    <w:rsid w:val="00970F4E"/>
    <w:rsid w:val="009717AD"/>
    <w:rsid w:val="00973BEA"/>
    <w:rsid w:val="00974CE8"/>
    <w:rsid w:val="0097593F"/>
    <w:rsid w:val="009761BE"/>
    <w:rsid w:val="00976525"/>
    <w:rsid w:val="00976A53"/>
    <w:rsid w:val="00976B04"/>
    <w:rsid w:val="00977F81"/>
    <w:rsid w:val="009801AA"/>
    <w:rsid w:val="00980786"/>
    <w:rsid w:val="009809C0"/>
    <w:rsid w:val="00980B0B"/>
    <w:rsid w:val="00981864"/>
    <w:rsid w:val="00982783"/>
    <w:rsid w:val="00983A63"/>
    <w:rsid w:val="00985451"/>
    <w:rsid w:val="00985E7F"/>
    <w:rsid w:val="00986D38"/>
    <w:rsid w:val="009876A3"/>
    <w:rsid w:val="00987D10"/>
    <w:rsid w:val="00987DDC"/>
    <w:rsid w:val="00987E58"/>
    <w:rsid w:val="00990D0D"/>
    <w:rsid w:val="00991ECA"/>
    <w:rsid w:val="00992061"/>
    <w:rsid w:val="009930B2"/>
    <w:rsid w:val="00993E7C"/>
    <w:rsid w:val="009947DD"/>
    <w:rsid w:val="00995D6D"/>
    <w:rsid w:val="009974B6"/>
    <w:rsid w:val="009979C9"/>
    <w:rsid w:val="00997D54"/>
    <w:rsid w:val="009A07C9"/>
    <w:rsid w:val="009A0B6D"/>
    <w:rsid w:val="009A20E1"/>
    <w:rsid w:val="009A2146"/>
    <w:rsid w:val="009A42D3"/>
    <w:rsid w:val="009A473D"/>
    <w:rsid w:val="009A4ABC"/>
    <w:rsid w:val="009A4CC8"/>
    <w:rsid w:val="009A5C25"/>
    <w:rsid w:val="009A5E47"/>
    <w:rsid w:val="009A7A54"/>
    <w:rsid w:val="009B0CEE"/>
    <w:rsid w:val="009B1CDC"/>
    <w:rsid w:val="009B441F"/>
    <w:rsid w:val="009B632C"/>
    <w:rsid w:val="009B6619"/>
    <w:rsid w:val="009B6AA9"/>
    <w:rsid w:val="009B7553"/>
    <w:rsid w:val="009C0EF8"/>
    <w:rsid w:val="009C1B78"/>
    <w:rsid w:val="009C2968"/>
    <w:rsid w:val="009C2D1E"/>
    <w:rsid w:val="009C33FC"/>
    <w:rsid w:val="009C3406"/>
    <w:rsid w:val="009C5F8C"/>
    <w:rsid w:val="009C7205"/>
    <w:rsid w:val="009D0169"/>
    <w:rsid w:val="009D09AB"/>
    <w:rsid w:val="009D0AD0"/>
    <w:rsid w:val="009D1041"/>
    <w:rsid w:val="009D16C6"/>
    <w:rsid w:val="009D172C"/>
    <w:rsid w:val="009D2112"/>
    <w:rsid w:val="009D492C"/>
    <w:rsid w:val="009D4D4B"/>
    <w:rsid w:val="009D6272"/>
    <w:rsid w:val="009D744E"/>
    <w:rsid w:val="009E212E"/>
    <w:rsid w:val="009E2144"/>
    <w:rsid w:val="009E3958"/>
    <w:rsid w:val="009E54F1"/>
    <w:rsid w:val="009E62EC"/>
    <w:rsid w:val="009F0669"/>
    <w:rsid w:val="009F0B33"/>
    <w:rsid w:val="009F0E4D"/>
    <w:rsid w:val="009F181D"/>
    <w:rsid w:val="009F331B"/>
    <w:rsid w:val="009F41A8"/>
    <w:rsid w:val="009F4DAF"/>
    <w:rsid w:val="009F7339"/>
    <w:rsid w:val="009F78F6"/>
    <w:rsid w:val="009F7DEC"/>
    <w:rsid w:val="00A01BEE"/>
    <w:rsid w:val="00A05069"/>
    <w:rsid w:val="00A0551F"/>
    <w:rsid w:val="00A06316"/>
    <w:rsid w:val="00A07B0C"/>
    <w:rsid w:val="00A1053D"/>
    <w:rsid w:val="00A1073D"/>
    <w:rsid w:val="00A10E6B"/>
    <w:rsid w:val="00A11881"/>
    <w:rsid w:val="00A125EF"/>
    <w:rsid w:val="00A144A8"/>
    <w:rsid w:val="00A15399"/>
    <w:rsid w:val="00A16DA6"/>
    <w:rsid w:val="00A2047F"/>
    <w:rsid w:val="00A205E6"/>
    <w:rsid w:val="00A237A6"/>
    <w:rsid w:val="00A246C6"/>
    <w:rsid w:val="00A249F7"/>
    <w:rsid w:val="00A24B5D"/>
    <w:rsid w:val="00A24CC3"/>
    <w:rsid w:val="00A25449"/>
    <w:rsid w:val="00A27450"/>
    <w:rsid w:val="00A27B88"/>
    <w:rsid w:val="00A27F9C"/>
    <w:rsid w:val="00A3018D"/>
    <w:rsid w:val="00A3074D"/>
    <w:rsid w:val="00A309DB"/>
    <w:rsid w:val="00A30B88"/>
    <w:rsid w:val="00A31622"/>
    <w:rsid w:val="00A32B4A"/>
    <w:rsid w:val="00A337BF"/>
    <w:rsid w:val="00A347AD"/>
    <w:rsid w:val="00A36437"/>
    <w:rsid w:val="00A369A3"/>
    <w:rsid w:val="00A36F4F"/>
    <w:rsid w:val="00A37968"/>
    <w:rsid w:val="00A41937"/>
    <w:rsid w:val="00A448C5"/>
    <w:rsid w:val="00A44C58"/>
    <w:rsid w:val="00A45328"/>
    <w:rsid w:val="00A4776B"/>
    <w:rsid w:val="00A50834"/>
    <w:rsid w:val="00A50DEB"/>
    <w:rsid w:val="00A511D6"/>
    <w:rsid w:val="00A51300"/>
    <w:rsid w:val="00A516EC"/>
    <w:rsid w:val="00A52B81"/>
    <w:rsid w:val="00A53FFE"/>
    <w:rsid w:val="00A544EC"/>
    <w:rsid w:val="00A5541D"/>
    <w:rsid w:val="00A5780E"/>
    <w:rsid w:val="00A57848"/>
    <w:rsid w:val="00A603DA"/>
    <w:rsid w:val="00A609AC"/>
    <w:rsid w:val="00A612C2"/>
    <w:rsid w:val="00A618C3"/>
    <w:rsid w:val="00A62A8E"/>
    <w:rsid w:val="00A62ADB"/>
    <w:rsid w:val="00A63C9B"/>
    <w:rsid w:val="00A641FC"/>
    <w:rsid w:val="00A64AA1"/>
    <w:rsid w:val="00A64DF1"/>
    <w:rsid w:val="00A64ED3"/>
    <w:rsid w:val="00A65607"/>
    <w:rsid w:val="00A661B4"/>
    <w:rsid w:val="00A66F48"/>
    <w:rsid w:val="00A6706B"/>
    <w:rsid w:val="00A672D0"/>
    <w:rsid w:val="00A673B0"/>
    <w:rsid w:val="00A67E52"/>
    <w:rsid w:val="00A71735"/>
    <w:rsid w:val="00A7191C"/>
    <w:rsid w:val="00A71C39"/>
    <w:rsid w:val="00A72773"/>
    <w:rsid w:val="00A73740"/>
    <w:rsid w:val="00A7407B"/>
    <w:rsid w:val="00A743EB"/>
    <w:rsid w:val="00A74E08"/>
    <w:rsid w:val="00A757E5"/>
    <w:rsid w:val="00A76242"/>
    <w:rsid w:val="00A77359"/>
    <w:rsid w:val="00A777AC"/>
    <w:rsid w:val="00A813F7"/>
    <w:rsid w:val="00A8307C"/>
    <w:rsid w:val="00A8349D"/>
    <w:rsid w:val="00A854FE"/>
    <w:rsid w:val="00A856E0"/>
    <w:rsid w:val="00A861AA"/>
    <w:rsid w:val="00A8622F"/>
    <w:rsid w:val="00A8633B"/>
    <w:rsid w:val="00A87705"/>
    <w:rsid w:val="00A878AA"/>
    <w:rsid w:val="00A87DFC"/>
    <w:rsid w:val="00A908BC"/>
    <w:rsid w:val="00A909FD"/>
    <w:rsid w:val="00A93045"/>
    <w:rsid w:val="00A94C95"/>
    <w:rsid w:val="00A95E34"/>
    <w:rsid w:val="00A96021"/>
    <w:rsid w:val="00A962B6"/>
    <w:rsid w:val="00A96781"/>
    <w:rsid w:val="00A96DD5"/>
    <w:rsid w:val="00A97971"/>
    <w:rsid w:val="00AA034C"/>
    <w:rsid w:val="00AA16A0"/>
    <w:rsid w:val="00AA2DEC"/>
    <w:rsid w:val="00AA5540"/>
    <w:rsid w:val="00AA5981"/>
    <w:rsid w:val="00AA6208"/>
    <w:rsid w:val="00AA76FB"/>
    <w:rsid w:val="00AB3832"/>
    <w:rsid w:val="00AB4493"/>
    <w:rsid w:val="00AB6A0B"/>
    <w:rsid w:val="00AB758C"/>
    <w:rsid w:val="00AB782E"/>
    <w:rsid w:val="00AC0200"/>
    <w:rsid w:val="00AC03D0"/>
    <w:rsid w:val="00AC0BDE"/>
    <w:rsid w:val="00AC303D"/>
    <w:rsid w:val="00AC3196"/>
    <w:rsid w:val="00AC38D4"/>
    <w:rsid w:val="00AC4411"/>
    <w:rsid w:val="00AC4FA4"/>
    <w:rsid w:val="00AC5589"/>
    <w:rsid w:val="00AD027D"/>
    <w:rsid w:val="00AD0963"/>
    <w:rsid w:val="00AD188B"/>
    <w:rsid w:val="00AD2DF7"/>
    <w:rsid w:val="00AD4B52"/>
    <w:rsid w:val="00AD5217"/>
    <w:rsid w:val="00AD5DF3"/>
    <w:rsid w:val="00AE0A80"/>
    <w:rsid w:val="00AE4492"/>
    <w:rsid w:val="00AE57D1"/>
    <w:rsid w:val="00AE61CA"/>
    <w:rsid w:val="00AF2A2D"/>
    <w:rsid w:val="00AF45CF"/>
    <w:rsid w:val="00AF466C"/>
    <w:rsid w:val="00AF6221"/>
    <w:rsid w:val="00AF7581"/>
    <w:rsid w:val="00AF75EA"/>
    <w:rsid w:val="00AF789E"/>
    <w:rsid w:val="00B0152E"/>
    <w:rsid w:val="00B021A5"/>
    <w:rsid w:val="00B0353D"/>
    <w:rsid w:val="00B0360D"/>
    <w:rsid w:val="00B05832"/>
    <w:rsid w:val="00B063E8"/>
    <w:rsid w:val="00B07BD9"/>
    <w:rsid w:val="00B106FD"/>
    <w:rsid w:val="00B11EF3"/>
    <w:rsid w:val="00B123F1"/>
    <w:rsid w:val="00B129FC"/>
    <w:rsid w:val="00B131A1"/>
    <w:rsid w:val="00B13BA9"/>
    <w:rsid w:val="00B13DA2"/>
    <w:rsid w:val="00B141D3"/>
    <w:rsid w:val="00B16714"/>
    <w:rsid w:val="00B16977"/>
    <w:rsid w:val="00B17D17"/>
    <w:rsid w:val="00B21CF1"/>
    <w:rsid w:val="00B2218A"/>
    <w:rsid w:val="00B225EE"/>
    <w:rsid w:val="00B227B4"/>
    <w:rsid w:val="00B22A49"/>
    <w:rsid w:val="00B230AC"/>
    <w:rsid w:val="00B242F5"/>
    <w:rsid w:val="00B2478A"/>
    <w:rsid w:val="00B2481B"/>
    <w:rsid w:val="00B2619E"/>
    <w:rsid w:val="00B26410"/>
    <w:rsid w:val="00B27116"/>
    <w:rsid w:val="00B30253"/>
    <w:rsid w:val="00B30B0C"/>
    <w:rsid w:val="00B30E97"/>
    <w:rsid w:val="00B32FE1"/>
    <w:rsid w:val="00B33C95"/>
    <w:rsid w:val="00B33DF2"/>
    <w:rsid w:val="00B34B24"/>
    <w:rsid w:val="00B36310"/>
    <w:rsid w:val="00B364B8"/>
    <w:rsid w:val="00B371E5"/>
    <w:rsid w:val="00B37237"/>
    <w:rsid w:val="00B37941"/>
    <w:rsid w:val="00B379B2"/>
    <w:rsid w:val="00B37A4B"/>
    <w:rsid w:val="00B37FAD"/>
    <w:rsid w:val="00B40901"/>
    <w:rsid w:val="00B40BA8"/>
    <w:rsid w:val="00B41098"/>
    <w:rsid w:val="00B41FE0"/>
    <w:rsid w:val="00B42F71"/>
    <w:rsid w:val="00B4360E"/>
    <w:rsid w:val="00B466A4"/>
    <w:rsid w:val="00B50DCC"/>
    <w:rsid w:val="00B513A9"/>
    <w:rsid w:val="00B513E0"/>
    <w:rsid w:val="00B523E9"/>
    <w:rsid w:val="00B52BF0"/>
    <w:rsid w:val="00B539B1"/>
    <w:rsid w:val="00B53A40"/>
    <w:rsid w:val="00B5544D"/>
    <w:rsid w:val="00B56C94"/>
    <w:rsid w:val="00B56FEF"/>
    <w:rsid w:val="00B5728E"/>
    <w:rsid w:val="00B5777A"/>
    <w:rsid w:val="00B57AC8"/>
    <w:rsid w:val="00B57B7C"/>
    <w:rsid w:val="00B60118"/>
    <w:rsid w:val="00B6373A"/>
    <w:rsid w:val="00B64AB1"/>
    <w:rsid w:val="00B66303"/>
    <w:rsid w:val="00B676B6"/>
    <w:rsid w:val="00B67CA5"/>
    <w:rsid w:val="00B7053F"/>
    <w:rsid w:val="00B7105F"/>
    <w:rsid w:val="00B72016"/>
    <w:rsid w:val="00B72137"/>
    <w:rsid w:val="00B72281"/>
    <w:rsid w:val="00B72C7E"/>
    <w:rsid w:val="00B73F66"/>
    <w:rsid w:val="00B74747"/>
    <w:rsid w:val="00B7536C"/>
    <w:rsid w:val="00B76B06"/>
    <w:rsid w:val="00B803E4"/>
    <w:rsid w:val="00B81290"/>
    <w:rsid w:val="00B81411"/>
    <w:rsid w:val="00B81C21"/>
    <w:rsid w:val="00B82604"/>
    <w:rsid w:val="00B826E0"/>
    <w:rsid w:val="00B82D43"/>
    <w:rsid w:val="00B82DE3"/>
    <w:rsid w:val="00B83093"/>
    <w:rsid w:val="00B83164"/>
    <w:rsid w:val="00B84134"/>
    <w:rsid w:val="00B84A26"/>
    <w:rsid w:val="00B84AF3"/>
    <w:rsid w:val="00B84EFC"/>
    <w:rsid w:val="00B8501A"/>
    <w:rsid w:val="00B85F3B"/>
    <w:rsid w:val="00B87343"/>
    <w:rsid w:val="00B87A11"/>
    <w:rsid w:val="00B87F71"/>
    <w:rsid w:val="00B90194"/>
    <w:rsid w:val="00B90565"/>
    <w:rsid w:val="00B908FD"/>
    <w:rsid w:val="00B9178B"/>
    <w:rsid w:val="00B92872"/>
    <w:rsid w:val="00B92A82"/>
    <w:rsid w:val="00B937C8"/>
    <w:rsid w:val="00B95BF1"/>
    <w:rsid w:val="00B96131"/>
    <w:rsid w:val="00B97B37"/>
    <w:rsid w:val="00B97F2A"/>
    <w:rsid w:val="00BA0BFB"/>
    <w:rsid w:val="00BA1814"/>
    <w:rsid w:val="00BA1A3E"/>
    <w:rsid w:val="00BA203E"/>
    <w:rsid w:val="00BA34F0"/>
    <w:rsid w:val="00BA4997"/>
    <w:rsid w:val="00BA61B2"/>
    <w:rsid w:val="00BA683B"/>
    <w:rsid w:val="00BA7C08"/>
    <w:rsid w:val="00BB2564"/>
    <w:rsid w:val="00BB36F2"/>
    <w:rsid w:val="00BB3E64"/>
    <w:rsid w:val="00BB409E"/>
    <w:rsid w:val="00BB40C7"/>
    <w:rsid w:val="00BB40D2"/>
    <w:rsid w:val="00BB5CA0"/>
    <w:rsid w:val="00BB618C"/>
    <w:rsid w:val="00BB6901"/>
    <w:rsid w:val="00BB69E5"/>
    <w:rsid w:val="00BB6E3C"/>
    <w:rsid w:val="00BB75B0"/>
    <w:rsid w:val="00BC0007"/>
    <w:rsid w:val="00BC09D2"/>
    <w:rsid w:val="00BC1464"/>
    <w:rsid w:val="00BC177C"/>
    <w:rsid w:val="00BC48D1"/>
    <w:rsid w:val="00BC4C36"/>
    <w:rsid w:val="00BC5304"/>
    <w:rsid w:val="00BC5B9D"/>
    <w:rsid w:val="00BC6C97"/>
    <w:rsid w:val="00BD0D53"/>
    <w:rsid w:val="00BD10F5"/>
    <w:rsid w:val="00BD13A0"/>
    <w:rsid w:val="00BD259B"/>
    <w:rsid w:val="00BD3D2A"/>
    <w:rsid w:val="00BD42C6"/>
    <w:rsid w:val="00BD4989"/>
    <w:rsid w:val="00BD4BB3"/>
    <w:rsid w:val="00BD5679"/>
    <w:rsid w:val="00BD603F"/>
    <w:rsid w:val="00BD6615"/>
    <w:rsid w:val="00BD750D"/>
    <w:rsid w:val="00BE0DBA"/>
    <w:rsid w:val="00BE12BC"/>
    <w:rsid w:val="00BE151B"/>
    <w:rsid w:val="00BE16AD"/>
    <w:rsid w:val="00BE3963"/>
    <w:rsid w:val="00BE4FE7"/>
    <w:rsid w:val="00BE644D"/>
    <w:rsid w:val="00BE7E10"/>
    <w:rsid w:val="00BF0926"/>
    <w:rsid w:val="00BF1662"/>
    <w:rsid w:val="00BF1B28"/>
    <w:rsid w:val="00BF31E0"/>
    <w:rsid w:val="00BF3914"/>
    <w:rsid w:val="00BF3D3A"/>
    <w:rsid w:val="00BF57FB"/>
    <w:rsid w:val="00BF5E1D"/>
    <w:rsid w:val="00BF607F"/>
    <w:rsid w:val="00BF6E46"/>
    <w:rsid w:val="00BF7DCC"/>
    <w:rsid w:val="00C006CF"/>
    <w:rsid w:val="00C011F5"/>
    <w:rsid w:val="00C02148"/>
    <w:rsid w:val="00C027E4"/>
    <w:rsid w:val="00C02861"/>
    <w:rsid w:val="00C03D38"/>
    <w:rsid w:val="00C05114"/>
    <w:rsid w:val="00C05D3C"/>
    <w:rsid w:val="00C064B5"/>
    <w:rsid w:val="00C07D5A"/>
    <w:rsid w:val="00C107C8"/>
    <w:rsid w:val="00C12557"/>
    <w:rsid w:val="00C129C6"/>
    <w:rsid w:val="00C12A19"/>
    <w:rsid w:val="00C12A9F"/>
    <w:rsid w:val="00C13436"/>
    <w:rsid w:val="00C139EF"/>
    <w:rsid w:val="00C13B90"/>
    <w:rsid w:val="00C1525F"/>
    <w:rsid w:val="00C15274"/>
    <w:rsid w:val="00C16573"/>
    <w:rsid w:val="00C16F1C"/>
    <w:rsid w:val="00C202DC"/>
    <w:rsid w:val="00C24D5A"/>
    <w:rsid w:val="00C24EB8"/>
    <w:rsid w:val="00C26579"/>
    <w:rsid w:val="00C275DF"/>
    <w:rsid w:val="00C30108"/>
    <w:rsid w:val="00C32B84"/>
    <w:rsid w:val="00C32EEB"/>
    <w:rsid w:val="00C32FD1"/>
    <w:rsid w:val="00C331F6"/>
    <w:rsid w:val="00C33739"/>
    <w:rsid w:val="00C33ED8"/>
    <w:rsid w:val="00C34A24"/>
    <w:rsid w:val="00C34C10"/>
    <w:rsid w:val="00C364B4"/>
    <w:rsid w:val="00C377D3"/>
    <w:rsid w:val="00C4256F"/>
    <w:rsid w:val="00C43453"/>
    <w:rsid w:val="00C43629"/>
    <w:rsid w:val="00C461DE"/>
    <w:rsid w:val="00C47FF6"/>
    <w:rsid w:val="00C5010E"/>
    <w:rsid w:val="00C52049"/>
    <w:rsid w:val="00C52463"/>
    <w:rsid w:val="00C5261E"/>
    <w:rsid w:val="00C53DB3"/>
    <w:rsid w:val="00C54603"/>
    <w:rsid w:val="00C55195"/>
    <w:rsid w:val="00C55C7A"/>
    <w:rsid w:val="00C55DDB"/>
    <w:rsid w:val="00C55E81"/>
    <w:rsid w:val="00C5658E"/>
    <w:rsid w:val="00C56FF0"/>
    <w:rsid w:val="00C57162"/>
    <w:rsid w:val="00C5720C"/>
    <w:rsid w:val="00C5797A"/>
    <w:rsid w:val="00C60408"/>
    <w:rsid w:val="00C607F3"/>
    <w:rsid w:val="00C6514E"/>
    <w:rsid w:val="00C67BBA"/>
    <w:rsid w:val="00C70974"/>
    <w:rsid w:val="00C72C0A"/>
    <w:rsid w:val="00C73CCD"/>
    <w:rsid w:val="00C80877"/>
    <w:rsid w:val="00C81774"/>
    <w:rsid w:val="00C82B65"/>
    <w:rsid w:val="00C83050"/>
    <w:rsid w:val="00C83063"/>
    <w:rsid w:val="00C83437"/>
    <w:rsid w:val="00C83787"/>
    <w:rsid w:val="00C8498D"/>
    <w:rsid w:val="00C8538E"/>
    <w:rsid w:val="00C85C99"/>
    <w:rsid w:val="00C90707"/>
    <w:rsid w:val="00C9121F"/>
    <w:rsid w:val="00C9190D"/>
    <w:rsid w:val="00C92BF4"/>
    <w:rsid w:val="00C93468"/>
    <w:rsid w:val="00C93A72"/>
    <w:rsid w:val="00C93B86"/>
    <w:rsid w:val="00C94E8C"/>
    <w:rsid w:val="00CA1CFF"/>
    <w:rsid w:val="00CA274C"/>
    <w:rsid w:val="00CA47B7"/>
    <w:rsid w:val="00CA5DAF"/>
    <w:rsid w:val="00CA6169"/>
    <w:rsid w:val="00CA6FF9"/>
    <w:rsid w:val="00CA75D8"/>
    <w:rsid w:val="00CA7E3D"/>
    <w:rsid w:val="00CA7FBA"/>
    <w:rsid w:val="00CB166B"/>
    <w:rsid w:val="00CB1C99"/>
    <w:rsid w:val="00CB2D2D"/>
    <w:rsid w:val="00CB36AC"/>
    <w:rsid w:val="00CB3C6E"/>
    <w:rsid w:val="00CB42D5"/>
    <w:rsid w:val="00CB5BAF"/>
    <w:rsid w:val="00CB707E"/>
    <w:rsid w:val="00CB7111"/>
    <w:rsid w:val="00CB7F79"/>
    <w:rsid w:val="00CC0B10"/>
    <w:rsid w:val="00CC1E4A"/>
    <w:rsid w:val="00CC2E74"/>
    <w:rsid w:val="00CC4095"/>
    <w:rsid w:val="00CC4623"/>
    <w:rsid w:val="00CC6925"/>
    <w:rsid w:val="00CC697A"/>
    <w:rsid w:val="00CD279B"/>
    <w:rsid w:val="00CD2B02"/>
    <w:rsid w:val="00CD3D80"/>
    <w:rsid w:val="00CD4073"/>
    <w:rsid w:val="00CD43F1"/>
    <w:rsid w:val="00CD46C0"/>
    <w:rsid w:val="00CD5D20"/>
    <w:rsid w:val="00CE0298"/>
    <w:rsid w:val="00CE0C69"/>
    <w:rsid w:val="00CE0DA4"/>
    <w:rsid w:val="00CE1344"/>
    <w:rsid w:val="00CE1FBD"/>
    <w:rsid w:val="00CE3101"/>
    <w:rsid w:val="00CE4931"/>
    <w:rsid w:val="00CE5534"/>
    <w:rsid w:val="00CE586E"/>
    <w:rsid w:val="00CE65BC"/>
    <w:rsid w:val="00CE7362"/>
    <w:rsid w:val="00CF00CD"/>
    <w:rsid w:val="00CF3990"/>
    <w:rsid w:val="00CF4181"/>
    <w:rsid w:val="00CF4961"/>
    <w:rsid w:val="00CF4B64"/>
    <w:rsid w:val="00CF51E9"/>
    <w:rsid w:val="00CF6718"/>
    <w:rsid w:val="00CF6C02"/>
    <w:rsid w:val="00D0098C"/>
    <w:rsid w:val="00D01743"/>
    <w:rsid w:val="00D01A1E"/>
    <w:rsid w:val="00D025AD"/>
    <w:rsid w:val="00D02B4D"/>
    <w:rsid w:val="00D036A7"/>
    <w:rsid w:val="00D05D02"/>
    <w:rsid w:val="00D07FC3"/>
    <w:rsid w:val="00D10109"/>
    <w:rsid w:val="00D1058C"/>
    <w:rsid w:val="00D110E1"/>
    <w:rsid w:val="00D1183A"/>
    <w:rsid w:val="00D119E3"/>
    <w:rsid w:val="00D126F4"/>
    <w:rsid w:val="00D13113"/>
    <w:rsid w:val="00D13360"/>
    <w:rsid w:val="00D13A5D"/>
    <w:rsid w:val="00D16DF1"/>
    <w:rsid w:val="00D170E2"/>
    <w:rsid w:val="00D178D6"/>
    <w:rsid w:val="00D17CEF"/>
    <w:rsid w:val="00D207B2"/>
    <w:rsid w:val="00D21178"/>
    <w:rsid w:val="00D2171D"/>
    <w:rsid w:val="00D22EFE"/>
    <w:rsid w:val="00D23A67"/>
    <w:rsid w:val="00D25823"/>
    <w:rsid w:val="00D25DDC"/>
    <w:rsid w:val="00D25F8F"/>
    <w:rsid w:val="00D26743"/>
    <w:rsid w:val="00D30724"/>
    <w:rsid w:val="00D310AE"/>
    <w:rsid w:val="00D32629"/>
    <w:rsid w:val="00D34232"/>
    <w:rsid w:val="00D34C0A"/>
    <w:rsid w:val="00D36574"/>
    <w:rsid w:val="00D42325"/>
    <w:rsid w:val="00D42D2C"/>
    <w:rsid w:val="00D42FDA"/>
    <w:rsid w:val="00D430DB"/>
    <w:rsid w:val="00D434BF"/>
    <w:rsid w:val="00D435FE"/>
    <w:rsid w:val="00D44307"/>
    <w:rsid w:val="00D45E94"/>
    <w:rsid w:val="00D47FEB"/>
    <w:rsid w:val="00D50E1E"/>
    <w:rsid w:val="00D52BA6"/>
    <w:rsid w:val="00D540AF"/>
    <w:rsid w:val="00D54CBE"/>
    <w:rsid w:val="00D55543"/>
    <w:rsid w:val="00D55C9F"/>
    <w:rsid w:val="00D55CE7"/>
    <w:rsid w:val="00D55D8E"/>
    <w:rsid w:val="00D56858"/>
    <w:rsid w:val="00D56961"/>
    <w:rsid w:val="00D60354"/>
    <w:rsid w:val="00D61E2F"/>
    <w:rsid w:val="00D63EA2"/>
    <w:rsid w:val="00D648A6"/>
    <w:rsid w:val="00D656DD"/>
    <w:rsid w:val="00D65ADC"/>
    <w:rsid w:val="00D65CA3"/>
    <w:rsid w:val="00D65D19"/>
    <w:rsid w:val="00D66368"/>
    <w:rsid w:val="00D6773C"/>
    <w:rsid w:val="00D67856"/>
    <w:rsid w:val="00D67BC1"/>
    <w:rsid w:val="00D728E9"/>
    <w:rsid w:val="00D74C3E"/>
    <w:rsid w:val="00D74CF4"/>
    <w:rsid w:val="00D7592F"/>
    <w:rsid w:val="00D8155C"/>
    <w:rsid w:val="00D81C08"/>
    <w:rsid w:val="00D83486"/>
    <w:rsid w:val="00D84A45"/>
    <w:rsid w:val="00D85BFC"/>
    <w:rsid w:val="00D90D92"/>
    <w:rsid w:val="00D913E5"/>
    <w:rsid w:val="00D9187C"/>
    <w:rsid w:val="00D93F37"/>
    <w:rsid w:val="00D94326"/>
    <w:rsid w:val="00D94568"/>
    <w:rsid w:val="00D94EC5"/>
    <w:rsid w:val="00D955D9"/>
    <w:rsid w:val="00D95C57"/>
    <w:rsid w:val="00D95F53"/>
    <w:rsid w:val="00D972A8"/>
    <w:rsid w:val="00DA063E"/>
    <w:rsid w:val="00DA2082"/>
    <w:rsid w:val="00DA2536"/>
    <w:rsid w:val="00DA3BA0"/>
    <w:rsid w:val="00DA5B69"/>
    <w:rsid w:val="00DA717F"/>
    <w:rsid w:val="00DA72FF"/>
    <w:rsid w:val="00DA75CC"/>
    <w:rsid w:val="00DA7B93"/>
    <w:rsid w:val="00DB06F1"/>
    <w:rsid w:val="00DB0893"/>
    <w:rsid w:val="00DB0993"/>
    <w:rsid w:val="00DB0D66"/>
    <w:rsid w:val="00DB122F"/>
    <w:rsid w:val="00DB1DD7"/>
    <w:rsid w:val="00DB2195"/>
    <w:rsid w:val="00DB2B9B"/>
    <w:rsid w:val="00DB3766"/>
    <w:rsid w:val="00DB3ACE"/>
    <w:rsid w:val="00DB3E9D"/>
    <w:rsid w:val="00DB4736"/>
    <w:rsid w:val="00DB5095"/>
    <w:rsid w:val="00DB50CA"/>
    <w:rsid w:val="00DB5B87"/>
    <w:rsid w:val="00DB7CA3"/>
    <w:rsid w:val="00DC021B"/>
    <w:rsid w:val="00DC063D"/>
    <w:rsid w:val="00DC2114"/>
    <w:rsid w:val="00DC25D0"/>
    <w:rsid w:val="00DC2941"/>
    <w:rsid w:val="00DC2E4A"/>
    <w:rsid w:val="00DC30E6"/>
    <w:rsid w:val="00DC385A"/>
    <w:rsid w:val="00DC4446"/>
    <w:rsid w:val="00DC49C1"/>
    <w:rsid w:val="00DC50FB"/>
    <w:rsid w:val="00DC6F0C"/>
    <w:rsid w:val="00DC7AE0"/>
    <w:rsid w:val="00DC7FAA"/>
    <w:rsid w:val="00DD015C"/>
    <w:rsid w:val="00DD17C3"/>
    <w:rsid w:val="00DD1CC3"/>
    <w:rsid w:val="00DD256A"/>
    <w:rsid w:val="00DD4784"/>
    <w:rsid w:val="00DD4AAC"/>
    <w:rsid w:val="00DD516A"/>
    <w:rsid w:val="00DD53B9"/>
    <w:rsid w:val="00DD54D5"/>
    <w:rsid w:val="00DD7CE2"/>
    <w:rsid w:val="00DE1B35"/>
    <w:rsid w:val="00DE2855"/>
    <w:rsid w:val="00DE5EB6"/>
    <w:rsid w:val="00DE6701"/>
    <w:rsid w:val="00DE6C2E"/>
    <w:rsid w:val="00DF0870"/>
    <w:rsid w:val="00DF179B"/>
    <w:rsid w:val="00DF4217"/>
    <w:rsid w:val="00DF4B1B"/>
    <w:rsid w:val="00DF6430"/>
    <w:rsid w:val="00DF72C7"/>
    <w:rsid w:val="00DF7A2B"/>
    <w:rsid w:val="00E01C6F"/>
    <w:rsid w:val="00E01D18"/>
    <w:rsid w:val="00E02171"/>
    <w:rsid w:val="00E0321F"/>
    <w:rsid w:val="00E034AB"/>
    <w:rsid w:val="00E046F8"/>
    <w:rsid w:val="00E068C7"/>
    <w:rsid w:val="00E07E36"/>
    <w:rsid w:val="00E10614"/>
    <w:rsid w:val="00E10FEE"/>
    <w:rsid w:val="00E12FF8"/>
    <w:rsid w:val="00E158D9"/>
    <w:rsid w:val="00E17739"/>
    <w:rsid w:val="00E177FE"/>
    <w:rsid w:val="00E20D61"/>
    <w:rsid w:val="00E21A4C"/>
    <w:rsid w:val="00E24147"/>
    <w:rsid w:val="00E2457B"/>
    <w:rsid w:val="00E2460B"/>
    <w:rsid w:val="00E24611"/>
    <w:rsid w:val="00E247DE"/>
    <w:rsid w:val="00E2532D"/>
    <w:rsid w:val="00E258B4"/>
    <w:rsid w:val="00E265A5"/>
    <w:rsid w:val="00E2695D"/>
    <w:rsid w:val="00E273FE"/>
    <w:rsid w:val="00E27873"/>
    <w:rsid w:val="00E27DA9"/>
    <w:rsid w:val="00E305F0"/>
    <w:rsid w:val="00E314A5"/>
    <w:rsid w:val="00E327FA"/>
    <w:rsid w:val="00E32FF9"/>
    <w:rsid w:val="00E34953"/>
    <w:rsid w:val="00E35605"/>
    <w:rsid w:val="00E3782B"/>
    <w:rsid w:val="00E4085C"/>
    <w:rsid w:val="00E415A9"/>
    <w:rsid w:val="00E41677"/>
    <w:rsid w:val="00E41E45"/>
    <w:rsid w:val="00E41E68"/>
    <w:rsid w:val="00E4424E"/>
    <w:rsid w:val="00E44A75"/>
    <w:rsid w:val="00E44DE3"/>
    <w:rsid w:val="00E45A09"/>
    <w:rsid w:val="00E46591"/>
    <w:rsid w:val="00E46823"/>
    <w:rsid w:val="00E46B16"/>
    <w:rsid w:val="00E4770F"/>
    <w:rsid w:val="00E47958"/>
    <w:rsid w:val="00E53245"/>
    <w:rsid w:val="00E54329"/>
    <w:rsid w:val="00E5452D"/>
    <w:rsid w:val="00E54B5A"/>
    <w:rsid w:val="00E5561B"/>
    <w:rsid w:val="00E558FC"/>
    <w:rsid w:val="00E56DD0"/>
    <w:rsid w:val="00E57372"/>
    <w:rsid w:val="00E5744C"/>
    <w:rsid w:val="00E57686"/>
    <w:rsid w:val="00E60DBE"/>
    <w:rsid w:val="00E60FC1"/>
    <w:rsid w:val="00E643BE"/>
    <w:rsid w:val="00E65E03"/>
    <w:rsid w:val="00E720DE"/>
    <w:rsid w:val="00E73AFF"/>
    <w:rsid w:val="00E74D0A"/>
    <w:rsid w:val="00E74D4D"/>
    <w:rsid w:val="00E75FCC"/>
    <w:rsid w:val="00E77960"/>
    <w:rsid w:val="00E80837"/>
    <w:rsid w:val="00E80995"/>
    <w:rsid w:val="00E81CD2"/>
    <w:rsid w:val="00E82287"/>
    <w:rsid w:val="00E82927"/>
    <w:rsid w:val="00E835B9"/>
    <w:rsid w:val="00E85A1A"/>
    <w:rsid w:val="00E86453"/>
    <w:rsid w:val="00E867F1"/>
    <w:rsid w:val="00E8683A"/>
    <w:rsid w:val="00E86D97"/>
    <w:rsid w:val="00E928B4"/>
    <w:rsid w:val="00E92CDF"/>
    <w:rsid w:val="00E938D1"/>
    <w:rsid w:val="00E93920"/>
    <w:rsid w:val="00E940D4"/>
    <w:rsid w:val="00E94112"/>
    <w:rsid w:val="00E94416"/>
    <w:rsid w:val="00E949A5"/>
    <w:rsid w:val="00E949C7"/>
    <w:rsid w:val="00E95827"/>
    <w:rsid w:val="00E95B34"/>
    <w:rsid w:val="00E9694C"/>
    <w:rsid w:val="00E9710C"/>
    <w:rsid w:val="00E979EF"/>
    <w:rsid w:val="00E97B5F"/>
    <w:rsid w:val="00EA0DB8"/>
    <w:rsid w:val="00EA16F5"/>
    <w:rsid w:val="00EA22C3"/>
    <w:rsid w:val="00EA2B3E"/>
    <w:rsid w:val="00EA2E7D"/>
    <w:rsid w:val="00EA4A0F"/>
    <w:rsid w:val="00EA5879"/>
    <w:rsid w:val="00EA791D"/>
    <w:rsid w:val="00EB137D"/>
    <w:rsid w:val="00EB23F8"/>
    <w:rsid w:val="00EB41FD"/>
    <w:rsid w:val="00EB488A"/>
    <w:rsid w:val="00EB4A97"/>
    <w:rsid w:val="00EB5EA8"/>
    <w:rsid w:val="00EB636C"/>
    <w:rsid w:val="00EB725A"/>
    <w:rsid w:val="00EB7372"/>
    <w:rsid w:val="00EB7549"/>
    <w:rsid w:val="00EB787B"/>
    <w:rsid w:val="00EC053C"/>
    <w:rsid w:val="00EC0822"/>
    <w:rsid w:val="00EC09E9"/>
    <w:rsid w:val="00EC0FA3"/>
    <w:rsid w:val="00EC1BE2"/>
    <w:rsid w:val="00EC1DCF"/>
    <w:rsid w:val="00EC258A"/>
    <w:rsid w:val="00EC2B91"/>
    <w:rsid w:val="00EC3A29"/>
    <w:rsid w:val="00EC4E66"/>
    <w:rsid w:val="00EC4FB7"/>
    <w:rsid w:val="00EC67A6"/>
    <w:rsid w:val="00ED04AC"/>
    <w:rsid w:val="00ED198A"/>
    <w:rsid w:val="00ED202B"/>
    <w:rsid w:val="00ED3079"/>
    <w:rsid w:val="00ED4764"/>
    <w:rsid w:val="00ED4A69"/>
    <w:rsid w:val="00ED6359"/>
    <w:rsid w:val="00ED7A16"/>
    <w:rsid w:val="00ED7CAC"/>
    <w:rsid w:val="00EE07B5"/>
    <w:rsid w:val="00EE39FA"/>
    <w:rsid w:val="00EE55B3"/>
    <w:rsid w:val="00EE7D8F"/>
    <w:rsid w:val="00EF0102"/>
    <w:rsid w:val="00EF063E"/>
    <w:rsid w:val="00EF241A"/>
    <w:rsid w:val="00EF2CCD"/>
    <w:rsid w:val="00EF30DD"/>
    <w:rsid w:val="00EF3420"/>
    <w:rsid w:val="00EF400A"/>
    <w:rsid w:val="00EF4996"/>
    <w:rsid w:val="00EF5883"/>
    <w:rsid w:val="00EF62F6"/>
    <w:rsid w:val="00EF6890"/>
    <w:rsid w:val="00F0077F"/>
    <w:rsid w:val="00F0268F"/>
    <w:rsid w:val="00F03132"/>
    <w:rsid w:val="00F03BE7"/>
    <w:rsid w:val="00F05F44"/>
    <w:rsid w:val="00F063C9"/>
    <w:rsid w:val="00F07A87"/>
    <w:rsid w:val="00F103C2"/>
    <w:rsid w:val="00F10CC3"/>
    <w:rsid w:val="00F1123F"/>
    <w:rsid w:val="00F128C0"/>
    <w:rsid w:val="00F138B0"/>
    <w:rsid w:val="00F13CE6"/>
    <w:rsid w:val="00F13F2E"/>
    <w:rsid w:val="00F13F7D"/>
    <w:rsid w:val="00F1542B"/>
    <w:rsid w:val="00F15E2A"/>
    <w:rsid w:val="00F17128"/>
    <w:rsid w:val="00F175BF"/>
    <w:rsid w:val="00F22268"/>
    <w:rsid w:val="00F23067"/>
    <w:rsid w:val="00F242D8"/>
    <w:rsid w:val="00F246B8"/>
    <w:rsid w:val="00F24AE2"/>
    <w:rsid w:val="00F25EC5"/>
    <w:rsid w:val="00F27201"/>
    <w:rsid w:val="00F279F5"/>
    <w:rsid w:val="00F27B06"/>
    <w:rsid w:val="00F313A6"/>
    <w:rsid w:val="00F31969"/>
    <w:rsid w:val="00F32FF0"/>
    <w:rsid w:val="00F348EC"/>
    <w:rsid w:val="00F35544"/>
    <w:rsid w:val="00F3598C"/>
    <w:rsid w:val="00F361A0"/>
    <w:rsid w:val="00F367FC"/>
    <w:rsid w:val="00F36D09"/>
    <w:rsid w:val="00F3717A"/>
    <w:rsid w:val="00F379B5"/>
    <w:rsid w:val="00F37B40"/>
    <w:rsid w:val="00F40E6D"/>
    <w:rsid w:val="00F43F7A"/>
    <w:rsid w:val="00F4418A"/>
    <w:rsid w:val="00F44515"/>
    <w:rsid w:val="00F45B98"/>
    <w:rsid w:val="00F45EB4"/>
    <w:rsid w:val="00F45F56"/>
    <w:rsid w:val="00F47E3E"/>
    <w:rsid w:val="00F508DC"/>
    <w:rsid w:val="00F50AD6"/>
    <w:rsid w:val="00F516EB"/>
    <w:rsid w:val="00F5346B"/>
    <w:rsid w:val="00F53501"/>
    <w:rsid w:val="00F53A5D"/>
    <w:rsid w:val="00F53B04"/>
    <w:rsid w:val="00F54878"/>
    <w:rsid w:val="00F54E7D"/>
    <w:rsid w:val="00F569DE"/>
    <w:rsid w:val="00F5741E"/>
    <w:rsid w:val="00F574E1"/>
    <w:rsid w:val="00F57757"/>
    <w:rsid w:val="00F57A54"/>
    <w:rsid w:val="00F62307"/>
    <w:rsid w:val="00F63BCF"/>
    <w:rsid w:val="00F65FD6"/>
    <w:rsid w:val="00F70E08"/>
    <w:rsid w:val="00F716F6"/>
    <w:rsid w:val="00F72194"/>
    <w:rsid w:val="00F72E55"/>
    <w:rsid w:val="00F73517"/>
    <w:rsid w:val="00F73C33"/>
    <w:rsid w:val="00F73F25"/>
    <w:rsid w:val="00F74E34"/>
    <w:rsid w:val="00F7717D"/>
    <w:rsid w:val="00F80E08"/>
    <w:rsid w:val="00F81911"/>
    <w:rsid w:val="00F81962"/>
    <w:rsid w:val="00F844AC"/>
    <w:rsid w:val="00F856D9"/>
    <w:rsid w:val="00F85B9F"/>
    <w:rsid w:val="00F86372"/>
    <w:rsid w:val="00F86936"/>
    <w:rsid w:val="00F908A4"/>
    <w:rsid w:val="00F90D97"/>
    <w:rsid w:val="00F90FE7"/>
    <w:rsid w:val="00F92FD1"/>
    <w:rsid w:val="00F931D3"/>
    <w:rsid w:val="00F934B1"/>
    <w:rsid w:val="00F946E4"/>
    <w:rsid w:val="00F94E86"/>
    <w:rsid w:val="00F951E6"/>
    <w:rsid w:val="00F954D6"/>
    <w:rsid w:val="00F95F50"/>
    <w:rsid w:val="00F9685C"/>
    <w:rsid w:val="00FA10E6"/>
    <w:rsid w:val="00FA17E6"/>
    <w:rsid w:val="00FA1C05"/>
    <w:rsid w:val="00FA22D9"/>
    <w:rsid w:val="00FA2871"/>
    <w:rsid w:val="00FA4202"/>
    <w:rsid w:val="00FA4BF0"/>
    <w:rsid w:val="00FA647E"/>
    <w:rsid w:val="00FA7591"/>
    <w:rsid w:val="00FB00E0"/>
    <w:rsid w:val="00FB03D1"/>
    <w:rsid w:val="00FB1093"/>
    <w:rsid w:val="00FB12E4"/>
    <w:rsid w:val="00FB2FF5"/>
    <w:rsid w:val="00FB304A"/>
    <w:rsid w:val="00FB4352"/>
    <w:rsid w:val="00FB4356"/>
    <w:rsid w:val="00FB43DD"/>
    <w:rsid w:val="00FB4C63"/>
    <w:rsid w:val="00FB4DCB"/>
    <w:rsid w:val="00FB4E34"/>
    <w:rsid w:val="00FB509B"/>
    <w:rsid w:val="00FC0696"/>
    <w:rsid w:val="00FC06F2"/>
    <w:rsid w:val="00FC08D2"/>
    <w:rsid w:val="00FC121F"/>
    <w:rsid w:val="00FC16DC"/>
    <w:rsid w:val="00FC178B"/>
    <w:rsid w:val="00FC1AD7"/>
    <w:rsid w:val="00FC2B23"/>
    <w:rsid w:val="00FC440F"/>
    <w:rsid w:val="00FC4D8F"/>
    <w:rsid w:val="00FC70B1"/>
    <w:rsid w:val="00FD0259"/>
    <w:rsid w:val="00FD293B"/>
    <w:rsid w:val="00FD41E5"/>
    <w:rsid w:val="00FD5C27"/>
    <w:rsid w:val="00FD6767"/>
    <w:rsid w:val="00FD6D7E"/>
    <w:rsid w:val="00FD7D43"/>
    <w:rsid w:val="00FD7E34"/>
    <w:rsid w:val="00FE0BA4"/>
    <w:rsid w:val="00FE1351"/>
    <w:rsid w:val="00FE1EE5"/>
    <w:rsid w:val="00FE2477"/>
    <w:rsid w:val="00FE2A4D"/>
    <w:rsid w:val="00FE2F68"/>
    <w:rsid w:val="00FE3CDE"/>
    <w:rsid w:val="00FE40F9"/>
    <w:rsid w:val="00FE4662"/>
    <w:rsid w:val="00FE654C"/>
    <w:rsid w:val="00FE7364"/>
    <w:rsid w:val="00FE740D"/>
    <w:rsid w:val="00FE75AA"/>
    <w:rsid w:val="00FF02CC"/>
    <w:rsid w:val="00FF08D3"/>
    <w:rsid w:val="00FF1031"/>
    <w:rsid w:val="00FF1B4E"/>
    <w:rsid w:val="00FF1F6F"/>
    <w:rsid w:val="00FF203F"/>
    <w:rsid w:val="00FF23CC"/>
    <w:rsid w:val="00FF4154"/>
    <w:rsid w:val="00FF5CAD"/>
    <w:rsid w:val="00FF64EF"/>
    <w:rsid w:val="00FF71B6"/>
    <w:rsid w:val="00FF737C"/>
    <w:rsid w:val="00FF7A63"/>
    <w:rsid w:val="00FF7C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D408B4"/>
  <w15:docId w15:val="{6339A4D6-1900-4077-A051-42FFDE0BA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FDA"/>
    <w:rPr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0BD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0BD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0BD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10BD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10BD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0BD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0BD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0BD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0BD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8410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sid w:val="00D5612E"/>
    <w:rPr>
      <w:rFonts w:ascii="Lucida Grande" w:hAnsi="Lucida Grande"/>
      <w:sz w:val="18"/>
      <w:szCs w:val="18"/>
    </w:rPr>
  </w:style>
  <w:style w:type="character" w:customStyle="1" w:styleId="BalloonTextChar2">
    <w:name w:val="Balloon Text Char2"/>
    <w:basedOn w:val="DefaultParagraphFont"/>
    <w:uiPriority w:val="99"/>
    <w:semiHidden/>
    <w:rsid w:val="00D5612E"/>
    <w:rPr>
      <w:rFonts w:ascii="Lucida Grande" w:hAnsi="Lucida Grande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8410B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1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0BD"/>
  </w:style>
  <w:style w:type="paragraph" w:styleId="Footer">
    <w:name w:val="footer"/>
    <w:basedOn w:val="Normal"/>
    <w:link w:val="FooterChar"/>
    <w:uiPriority w:val="99"/>
    <w:unhideWhenUsed/>
    <w:rsid w:val="008410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0BD"/>
  </w:style>
  <w:style w:type="paragraph" w:customStyle="1" w:styleId="Default">
    <w:name w:val="Default"/>
    <w:rsid w:val="008410B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410BD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410BD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410BD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10BD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10BD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10BD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0BD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0B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0BD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0BD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410BD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0BD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0BD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0BD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8410BD"/>
    <w:rPr>
      <w:b/>
      <w:bCs/>
    </w:rPr>
  </w:style>
  <w:style w:type="character" w:styleId="Emphasis">
    <w:name w:val="Emphasis"/>
    <w:uiPriority w:val="20"/>
    <w:qFormat/>
    <w:rsid w:val="008410BD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8410BD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410BD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410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410B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410BD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10BD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10BD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8410BD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8410BD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8410BD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8410BD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8410BD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0BD"/>
    <w:pPr>
      <w:outlineLvl w:val="9"/>
    </w:pPr>
  </w:style>
  <w:style w:type="table" w:styleId="TableGrid">
    <w:name w:val="Table Grid"/>
    <w:basedOn w:val="TableNormal"/>
    <w:uiPriority w:val="59"/>
    <w:rsid w:val="008410BD"/>
    <w:pPr>
      <w:spacing w:before="0"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94160C"/>
    <w:pPr>
      <w:spacing w:before="0" w:after="0" w:line="240" w:lineRule="auto"/>
    </w:pPr>
    <w:rPr>
      <w:rFonts w:ascii="Consolas" w:eastAsiaTheme="minorHAnsi" w:hAnsi="Consolas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94160C"/>
    <w:rPr>
      <w:rFonts w:ascii="Consolas" w:eastAsiaTheme="minorHAnsi" w:hAnsi="Consolas"/>
      <w:sz w:val="21"/>
      <w:szCs w:val="21"/>
      <w:lang w:val="en-AU" w:bidi="ar-SA"/>
    </w:rPr>
  </w:style>
  <w:style w:type="paragraph" w:styleId="NormalWeb">
    <w:name w:val="Normal (Web)"/>
    <w:basedOn w:val="Normal"/>
    <w:uiPriority w:val="99"/>
    <w:unhideWhenUsed/>
    <w:rsid w:val="00F063C9"/>
    <w:pPr>
      <w:spacing w:before="0" w:after="0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character" w:styleId="Hyperlink">
    <w:name w:val="Hyperlink"/>
    <w:basedOn w:val="DefaultParagraphFont"/>
    <w:uiPriority w:val="99"/>
    <w:unhideWhenUsed/>
    <w:rsid w:val="00EC3A2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4CC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728E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296E"/>
    <w:pPr>
      <w:spacing w:before="0" w:after="0" w:line="240" w:lineRule="auto"/>
    </w:pPr>
    <w:rPr>
      <w:sz w:val="20"/>
      <w:szCs w:val="20"/>
      <w:lang w:val="en-AU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61B3C"/>
    <w:rPr>
      <w:color w:val="605E5C"/>
      <w:shd w:val="clear" w:color="auto" w:fill="E1DFDD"/>
    </w:rPr>
  </w:style>
  <w:style w:type="character" w:customStyle="1" w:styleId="g2">
    <w:name w:val="g2"/>
    <w:basedOn w:val="DefaultParagraphFont"/>
    <w:rsid w:val="006C4F21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31A1E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214F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24C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3784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588969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69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0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1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1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9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516488">
              <w:blockQuote w:val="1"/>
              <w:marLeft w:val="72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9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0083ef-6aba-4398-9473-5779ccf1b26c" xsi:nil="true"/>
    <lcf76f155ced4ddcb4097134ff3c332f xmlns="a9f09fee-df22-4d89-964b-e53790f522a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F4F669D0CD8544AA1E411ABA652309" ma:contentTypeVersion="16" ma:contentTypeDescription="Create a new document." ma:contentTypeScope="" ma:versionID="272e69a4925d7512b7508b39d5346df9">
  <xsd:schema xmlns:xsd="http://www.w3.org/2001/XMLSchema" xmlns:xs="http://www.w3.org/2001/XMLSchema" xmlns:p="http://schemas.microsoft.com/office/2006/metadata/properties" xmlns:ns2="e20083ef-6aba-4398-9473-5779ccf1b26c" xmlns:ns3="a9f09fee-df22-4d89-964b-e53790f522a6" targetNamespace="http://schemas.microsoft.com/office/2006/metadata/properties" ma:root="true" ma:fieldsID="8de1a693c4fed592ad7684ec1d4e2d29" ns2:_="" ns3:_="">
    <xsd:import namespace="e20083ef-6aba-4398-9473-5779ccf1b26c"/>
    <xsd:import namespace="a9f09fee-df22-4d89-964b-e53790f522a6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OCR" minOccurs="0"/>
                <xsd:element ref="ns3:MediaLengthInSeconds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083ef-6aba-4398-9473-5779ccf1b26c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7eeb9690-cfa2-4e72-a35e-e0ed1a5026e6}" ma:internalName="TaxCatchAll" ma:showField="CatchAllData" ma:web="e20083ef-6aba-4398-9473-5779ccf1b2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09fee-df22-4d89-964b-e53790f52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46ae60d-5e87-4bc4-a564-13a7c2d1f3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ACCF71-08DA-48ED-8A30-4A4C948837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7C2A5D-EA40-4EF2-BF6A-802A7C1664F0}">
  <ds:schemaRefs>
    <ds:schemaRef ds:uri="http://schemas.microsoft.com/office/2006/metadata/properties"/>
    <ds:schemaRef ds:uri="http://schemas.microsoft.com/office/infopath/2007/PartnerControls"/>
    <ds:schemaRef ds:uri="e20083ef-6aba-4398-9473-5779ccf1b26c"/>
    <ds:schemaRef ds:uri="a9f09fee-df22-4d89-964b-e53790f522a6"/>
  </ds:schemaRefs>
</ds:datastoreItem>
</file>

<file path=customXml/itemProps3.xml><?xml version="1.0" encoding="utf-8"?>
<ds:datastoreItem xmlns:ds="http://schemas.openxmlformats.org/officeDocument/2006/customXml" ds:itemID="{7D278AAE-8378-4054-9E62-BF9C70D0514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9FA99E-77E9-497F-9577-6AAD80CC82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0083ef-6aba-4398-9473-5779ccf1b26c"/>
    <ds:schemaRef ds:uri="a9f09fee-df22-4d89-964b-e53790f522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671</CharactersWithSpaces>
  <SharedDoc>false</SharedDoc>
  <HLinks>
    <vt:vector size="66" baseType="variant">
      <vt:variant>
        <vt:i4>131127</vt:i4>
      </vt:variant>
      <vt:variant>
        <vt:i4>30</vt:i4>
      </vt:variant>
      <vt:variant>
        <vt:i4>0</vt:i4>
      </vt:variant>
      <vt:variant>
        <vt:i4>5</vt:i4>
      </vt:variant>
      <vt:variant>
        <vt:lpwstr>mailto:kathleen.kelly@indec.com.au</vt:lpwstr>
      </vt:variant>
      <vt:variant>
        <vt:lpwstr/>
      </vt:variant>
      <vt:variant>
        <vt:i4>3080313</vt:i4>
      </vt:variant>
      <vt:variant>
        <vt:i4>27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3080313</vt:i4>
      </vt:variant>
      <vt:variant>
        <vt:i4>24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7864399</vt:i4>
      </vt:variant>
      <vt:variant>
        <vt:i4>21</vt:i4>
      </vt:variant>
      <vt:variant>
        <vt:i4>0</vt:i4>
      </vt:variant>
      <vt:variant>
        <vt:i4>5</vt:i4>
      </vt:variant>
      <vt:variant>
        <vt:lpwstr>mailto:emilykathrynflint@gmail.com</vt:lpwstr>
      </vt:variant>
      <vt:variant>
        <vt:lpwstr/>
      </vt:variant>
      <vt:variant>
        <vt:i4>3080313</vt:i4>
      </vt:variant>
      <vt:variant>
        <vt:i4>18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3080313</vt:i4>
      </vt:variant>
      <vt:variant>
        <vt:i4>15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3080313</vt:i4>
      </vt:variant>
      <vt:variant>
        <vt:i4>12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3080313</vt:i4>
      </vt:variant>
      <vt:variant>
        <vt:i4>9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3080313</vt:i4>
      </vt:variant>
      <vt:variant>
        <vt:i4>6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3080313</vt:i4>
      </vt:variant>
      <vt:variant>
        <vt:i4>3</vt:i4>
      </vt:variant>
      <vt:variant>
        <vt:i4>0</vt:i4>
      </vt:variant>
      <vt:variant>
        <vt:i4>5</vt:i4>
      </vt:variant>
      <vt:variant>
        <vt:lpwstr>about:blank</vt:lpwstr>
      </vt:variant>
      <vt:variant>
        <vt:lpwstr/>
      </vt:variant>
      <vt:variant>
        <vt:i4>6946829</vt:i4>
      </vt:variant>
      <vt:variant>
        <vt:i4>0</vt:i4>
      </vt:variant>
      <vt:variant>
        <vt:i4>0</vt:i4>
      </vt:variant>
      <vt:variant>
        <vt:i4>5</vt:i4>
      </vt:variant>
      <vt:variant>
        <vt:lpwstr>mailto:lisel.thomas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 Dane</dc:creator>
  <cp:keywords/>
  <dc:description/>
  <cp:lastModifiedBy>Emily Flint</cp:lastModifiedBy>
  <cp:revision>10</cp:revision>
  <cp:lastPrinted>2021-07-08T05:11:00Z</cp:lastPrinted>
  <dcterms:created xsi:type="dcterms:W3CDTF">2023-10-09T01:23:00Z</dcterms:created>
  <dcterms:modified xsi:type="dcterms:W3CDTF">2023-10-09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F4F669D0CD8544AA1E411ABA652309</vt:lpwstr>
  </property>
  <property fmtid="{D5CDD505-2E9C-101B-9397-08002B2CF9AE}" pid="3" name="MediaServiceImageTags">
    <vt:lpwstr/>
  </property>
</Properties>
</file>